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90106C" w:rsidRDefault="007E687E" w:rsidP="007E687E">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1693FFC6" w14:textId="2F267CA7" w:rsidR="009D0339" w:rsidRDefault="009D0339"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You have been tasked with implementing your project. You will use elements of this project as evidence to guide the marker to what you have learned and at what level</w:t>
      </w:r>
      <w:r w:rsidR="000C75C7">
        <w:rPr>
          <w:rFonts w:ascii="Segoe UI" w:hAnsi="Segoe UI" w:cs="Segoe UI"/>
          <w:color w:val="24292F"/>
          <w:kern w:val="0"/>
          <w:lang w:eastAsia="en-AU"/>
        </w:rPr>
        <w:t xml:space="preserve"> and to highlight/market </w:t>
      </w:r>
      <w:proofErr w:type="gramStart"/>
      <w:r w:rsidR="000C75C7">
        <w:rPr>
          <w:rFonts w:ascii="Segoe UI" w:hAnsi="Segoe UI" w:cs="Segoe UI"/>
          <w:color w:val="24292F"/>
          <w:kern w:val="0"/>
          <w:lang w:eastAsia="en-AU"/>
        </w:rPr>
        <w:t>your</w:t>
      </w:r>
      <w:proofErr w:type="gramEnd"/>
      <w:r w:rsidR="000C75C7">
        <w:rPr>
          <w:rFonts w:ascii="Segoe UI" w:hAnsi="Segoe UI" w:cs="Segoe UI"/>
          <w:color w:val="24292F"/>
          <w:kern w:val="0"/>
          <w:lang w:eastAsia="en-AU"/>
        </w:rPr>
        <w:t xml:space="preserve"> learning to non-technical third parties</w:t>
      </w:r>
      <w:r>
        <w:rPr>
          <w:rFonts w:ascii="Segoe UI" w:hAnsi="Segoe UI" w:cs="Segoe UI"/>
          <w:color w:val="24292F"/>
          <w:kern w:val="0"/>
          <w:lang w:eastAsia="en-AU"/>
        </w:rPr>
        <w:t xml:space="preserve">. </w:t>
      </w:r>
    </w:p>
    <w:p w14:paraId="31902791" w14:textId="304B0F9E" w:rsidR="000C75C7" w:rsidRPr="0090106C" w:rsidRDefault="000C75C7"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You should treat this assignment as Assignment Item 3 (Evidence Guide) and Assignment Item 4 (Innovation Showcase). </w:t>
      </w:r>
    </w:p>
    <w:p w14:paraId="1216CD02" w14:textId="123D269E" w:rsidR="007E687E" w:rsidRPr="005A5186" w:rsidRDefault="007E687E" w:rsidP="005A5186">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b/>
          <w:bCs/>
          <w:color w:val="24292F"/>
          <w:kern w:val="0"/>
          <w:sz w:val="30"/>
          <w:szCs w:val="30"/>
          <w:lang w:eastAsia="en-AU"/>
        </w:rPr>
        <w:t>Each must include the following at a minimum</w:t>
      </w:r>
    </w:p>
    <w:p w14:paraId="09DC7DAF" w14:textId="3336E67D" w:rsidR="007E687E" w:rsidRDefault="009D0339" w:rsidP="009D0339">
      <w:pPr>
        <w:pStyle w:val="ListParagraph"/>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Evidence of your project</w:t>
      </w:r>
      <w:r w:rsidR="000C75C7">
        <w:rPr>
          <w:rFonts w:ascii="Segoe UI" w:hAnsi="Segoe UI" w:cs="Segoe UI"/>
          <w:color w:val="24292F"/>
          <w:kern w:val="0"/>
          <w:lang w:eastAsia="en-AU"/>
        </w:rPr>
        <w:t>/work over the term</w:t>
      </w:r>
    </w:p>
    <w:p w14:paraId="34FAA3A8" w14:textId="1FC1A886" w:rsidR="00986DDE" w:rsidRDefault="00986DDE" w:rsidP="001549A6">
      <w:pPr>
        <w:pStyle w:val="ListParagraph"/>
        <w:numPr>
          <w:ilvl w:val="1"/>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Design documentation</w:t>
      </w:r>
    </w:p>
    <w:p w14:paraId="59756891" w14:textId="5826B13D" w:rsidR="00986DDE" w:rsidRDefault="00986DDE" w:rsidP="00986DDE">
      <w:pPr>
        <w:pStyle w:val="ListParagraph"/>
        <w:numPr>
          <w:ilvl w:val="1"/>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Design Notes</w:t>
      </w:r>
    </w:p>
    <w:p w14:paraId="5F6A66A5" w14:textId="5577A791" w:rsidR="00986DDE" w:rsidRDefault="00986DDE" w:rsidP="00986DDE">
      <w:pPr>
        <w:pStyle w:val="ListParagraph"/>
        <w:numPr>
          <w:ilvl w:val="1"/>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Code</w:t>
      </w:r>
      <w:r w:rsidR="001549A6">
        <w:rPr>
          <w:rFonts w:ascii="Segoe UI" w:hAnsi="Segoe UI" w:cs="Segoe UI"/>
          <w:color w:val="24292F"/>
          <w:kern w:val="0"/>
          <w:lang w:eastAsia="en-AU"/>
        </w:rPr>
        <w:t xml:space="preserve"> </w:t>
      </w:r>
    </w:p>
    <w:p w14:paraId="3443B151" w14:textId="2A8C90C2" w:rsidR="00986DDE" w:rsidRDefault="00986DDE" w:rsidP="00986DDE">
      <w:pPr>
        <w:pStyle w:val="ListParagraph"/>
        <w:numPr>
          <w:ilvl w:val="1"/>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 xml:space="preserve">Video evidence of your work in its most complete format. </w:t>
      </w:r>
    </w:p>
    <w:p w14:paraId="4448F1A6" w14:textId="6D9A33EC" w:rsidR="009D0339" w:rsidRDefault="009D0339" w:rsidP="000C75C7">
      <w:pPr>
        <w:pStyle w:val="ListParagraph"/>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A series of short journals responding to different unit goals/descriptors/etc.</w:t>
      </w:r>
    </w:p>
    <w:p w14:paraId="545DA89C" w14:textId="097915F2" w:rsidR="009D0339" w:rsidRDefault="000C75C7" w:rsidP="000C75C7">
      <w:pPr>
        <w:pStyle w:val="ListParagraph"/>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An Evidence Guide</w:t>
      </w:r>
      <w:r w:rsidR="001549A6">
        <w:rPr>
          <w:rFonts w:ascii="Segoe UI" w:hAnsi="Segoe UI" w:cs="Segoe UI"/>
          <w:color w:val="24292F"/>
          <w:kern w:val="0"/>
          <w:lang w:eastAsia="en-AU"/>
        </w:rPr>
        <w:t xml:space="preserve"> (PowerPoint)</w:t>
      </w:r>
    </w:p>
    <w:p w14:paraId="139D0252" w14:textId="52C9DB09" w:rsidR="00986DDE" w:rsidRPr="001549A6" w:rsidRDefault="000C75C7" w:rsidP="00986DDE">
      <w:pPr>
        <w:pStyle w:val="ListParagraph"/>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Innovation Showcase Poster and Presentation</w:t>
      </w:r>
      <w:r w:rsidR="001549A6">
        <w:rPr>
          <w:rFonts w:ascii="Segoe UI" w:hAnsi="Segoe UI" w:cs="Segoe UI"/>
          <w:color w:val="24292F"/>
          <w:kern w:val="0"/>
          <w:lang w:eastAsia="en-AU"/>
        </w:rPr>
        <w:t xml:space="preserve"> (Poster + video(s))</w:t>
      </w:r>
    </w:p>
    <w:p w14:paraId="20E697C0" w14:textId="05165802" w:rsidR="005019AE" w:rsidRPr="005019AE" w:rsidRDefault="005019AE" w:rsidP="005019AE">
      <w:pPr>
        <w:pStyle w:val="Heading1"/>
      </w:pPr>
      <w:r w:rsidRPr="005019AE">
        <w:t>Tool of learning</w:t>
      </w:r>
    </w:p>
    <w:p w14:paraId="453AE625" w14:textId="7AFD046A" w:rsidR="005019AE" w:rsidRDefault="000C75C7" w:rsidP="005019AE">
      <w:r>
        <w:t xml:space="preserve">The best learning happens when we stop and think about what we've done, what worked, what didn't, and what we would do next time. </w:t>
      </w:r>
    </w:p>
    <w:p w14:paraId="26E33092" w14:textId="74CB1BF7" w:rsidR="000C75C7" w:rsidRDefault="000C75C7" w:rsidP="005019AE"/>
    <w:p w14:paraId="2EFCC526" w14:textId="0482A56F" w:rsidR="000C75C7" w:rsidRDefault="000C75C7" w:rsidP="005019AE">
      <w:proofErr w:type="gramStart"/>
      <w:r>
        <w:t>With this in mind, the</w:t>
      </w:r>
      <w:proofErr w:type="gramEnd"/>
      <w:r>
        <w:t xml:space="preserve"> lion's share of marks will focus on what you've learned in the project process, with the project itself being the journey and not the destination. </w:t>
      </w:r>
    </w:p>
    <w:p w14:paraId="4F6C76DD" w14:textId="50D671A7" w:rsidR="005019AE" w:rsidRDefault="005019AE" w:rsidP="005019AE">
      <w:pPr>
        <w:pStyle w:val="Heading2"/>
      </w:pPr>
      <w:r w:rsidRPr="005019AE">
        <w:t>Submission Guide</w:t>
      </w:r>
    </w:p>
    <w:p w14:paraId="14F63BCD" w14:textId="1655B6C4" w:rsidR="000C75C7" w:rsidRDefault="000C75C7" w:rsidP="000C75C7">
      <w:pPr>
        <w:pStyle w:val="Heading4"/>
      </w:pPr>
      <w:r>
        <w:t>Journal responses</w:t>
      </w:r>
    </w:p>
    <w:p w14:paraId="71512A4F" w14:textId="1906D10C" w:rsidR="000C75C7" w:rsidRDefault="000C75C7" w:rsidP="000C75C7">
      <w:r>
        <w:t xml:space="preserve">The journal responses will be asking questions </w:t>
      </w:r>
      <w:proofErr w:type="gramStart"/>
      <w:r>
        <w:t>similar to</w:t>
      </w:r>
      <w:proofErr w:type="gramEnd"/>
      <w:r>
        <w:t xml:space="preserve"> the questions below. They are used to prepare to look at your work and produce your Evidence Guide and Innovation Showcases. </w:t>
      </w:r>
    </w:p>
    <w:p w14:paraId="4C654950" w14:textId="77777777" w:rsidR="000C75C7" w:rsidRPr="000C75C7" w:rsidRDefault="000C75C7" w:rsidP="000C75C7"/>
    <w:p w14:paraId="4DD30748" w14:textId="71F31193" w:rsidR="000C75C7" w:rsidRDefault="000C75C7" w:rsidP="000C75C7">
      <w:pPr>
        <w:pStyle w:val="Heading4"/>
      </w:pPr>
      <w:r>
        <w:t>Evidence Guide and Innovation Showcase</w:t>
      </w:r>
    </w:p>
    <w:p w14:paraId="29798A33" w14:textId="3CA17EE7" w:rsidR="000C75C7" w:rsidRDefault="000C75C7" w:rsidP="000C75C7">
      <w:r>
        <w:t xml:space="preserve">The Evidence Guide and the Innovation Showcase rely on you responding to some questions. The questions are the same for both sections, but you will answer them differently. These questions will be heavily based on the goals and content of the unit. In this case, we are using the Unit Goals from </w:t>
      </w:r>
      <w:r w:rsidR="00B55E84">
        <w:t>Robotics and Mechatronics: Applied Robotics</w:t>
      </w:r>
    </w:p>
    <w:p w14:paraId="4E92F207" w14:textId="765BD686" w:rsidR="000C75C7" w:rsidRDefault="000C75C7" w:rsidP="000C75C7"/>
    <w:p w14:paraId="4F363A26" w14:textId="57EFA11E" w:rsidR="000C75C7" w:rsidRPr="009620BE" w:rsidRDefault="00806CB3" w:rsidP="00806CB3">
      <w:pPr>
        <w:pStyle w:val="ListParagraph"/>
        <w:numPr>
          <w:ilvl w:val="0"/>
          <w:numId w:val="7"/>
        </w:numPr>
      </w:pPr>
      <w:r w:rsidRPr="009620BE">
        <w:t>What did you build</w:t>
      </w:r>
      <w:r w:rsidR="00495CE6">
        <w:t>,</w:t>
      </w:r>
      <w:r w:rsidRPr="009620BE">
        <w:t xml:space="preserve"> and how did you </w:t>
      </w:r>
      <w:r w:rsidR="00495CE6">
        <w:t>create</w:t>
      </w:r>
      <w:r w:rsidRPr="009620BE">
        <w:t xml:space="preserve"> it?</w:t>
      </w:r>
    </w:p>
    <w:p w14:paraId="14754F56" w14:textId="793B7224" w:rsidR="00806CB3" w:rsidRDefault="00806CB3" w:rsidP="00806CB3">
      <w:pPr>
        <w:pStyle w:val="ListParagraph"/>
        <w:numPr>
          <w:ilvl w:val="0"/>
          <w:numId w:val="7"/>
        </w:numPr>
      </w:pPr>
      <w:r>
        <w:t xml:space="preserve">What </w:t>
      </w:r>
      <w:r w:rsidR="00495CE6">
        <w:t xml:space="preserve">parts </w:t>
      </w:r>
      <w:r>
        <w:t>of your initial design survived intact</w:t>
      </w:r>
      <w:r w:rsidR="00495CE6">
        <w:t>,</w:t>
      </w:r>
      <w:r>
        <w:t xml:space="preserve"> and what surprises are there compared to your </w:t>
      </w:r>
      <w:proofErr w:type="gramStart"/>
      <w:r>
        <w:t>end product</w:t>
      </w:r>
      <w:proofErr w:type="gramEnd"/>
      <w:r>
        <w:t xml:space="preserve">? </w:t>
      </w:r>
    </w:p>
    <w:p w14:paraId="426F6EDB" w14:textId="49115791" w:rsidR="000C75C7" w:rsidRDefault="00806CB3" w:rsidP="00806CB3">
      <w:pPr>
        <w:pStyle w:val="ListParagraph"/>
        <w:numPr>
          <w:ilvl w:val="0"/>
          <w:numId w:val="7"/>
        </w:numPr>
      </w:pPr>
      <w:r>
        <w:t xml:space="preserve">How did you improve your processes (such as design and implementation to work within an iterative design process? </w:t>
      </w:r>
      <w:r w:rsidR="006F10B0">
        <w:t xml:space="preserve">How is this different to previous </w:t>
      </w:r>
      <w:r w:rsidR="00495CE6">
        <w:t>method</w:t>
      </w:r>
      <w:r w:rsidR="006F10B0">
        <w:t>s?</w:t>
      </w:r>
    </w:p>
    <w:p w14:paraId="47FC8E24" w14:textId="5DC71D7E" w:rsidR="000C75C7" w:rsidRDefault="00806CB3" w:rsidP="00806CB3">
      <w:pPr>
        <w:pStyle w:val="ListParagraph"/>
        <w:numPr>
          <w:ilvl w:val="0"/>
          <w:numId w:val="7"/>
        </w:numPr>
      </w:pPr>
      <w:r>
        <w:lastRenderedPageBreak/>
        <w:t>What skills, tools, or processes did you develop to use or support you in developing your project? Was this different from previous experiences? Why/How?</w:t>
      </w:r>
    </w:p>
    <w:p w14:paraId="3C41C6AB" w14:textId="670885D3" w:rsidR="000C75C7" w:rsidRDefault="00806CB3" w:rsidP="000C75C7">
      <w:pPr>
        <w:pStyle w:val="ListParagraph"/>
        <w:numPr>
          <w:ilvl w:val="0"/>
          <w:numId w:val="7"/>
        </w:numPr>
      </w:pPr>
      <w:r>
        <w:t>What management strategies did you use to keep yourself, or put yourself back on, track? How/Why did this impact you?</w:t>
      </w:r>
    </w:p>
    <w:p w14:paraId="4D02EFC8" w14:textId="395928EC" w:rsidR="00806CB3" w:rsidRDefault="00806CB3" w:rsidP="000C75C7">
      <w:pPr>
        <w:pStyle w:val="ListParagraph"/>
        <w:numPr>
          <w:ilvl w:val="0"/>
          <w:numId w:val="7"/>
        </w:numPr>
      </w:pPr>
      <w:r>
        <w:t>What impact did reviewing peer design proposals have on your project? What would you take with you in the future, and what might you leave behind?</w:t>
      </w:r>
    </w:p>
    <w:p w14:paraId="7CFD5806" w14:textId="77777777" w:rsidR="00806CB3" w:rsidRDefault="00806CB3" w:rsidP="00806CB3"/>
    <w:p w14:paraId="0EF00626" w14:textId="5524703F" w:rsidR="000C75C7" w:rsidRDefault="000C75C7" w:rsidP="000C75C7">
      <w:pPr>
        <w:pStyle w:val="Heading5"/>
      </w:pPr>
      <w:r>
        <w:t>Evidence Guide</w:t>
      </w:r>
    </w:p>
    <w:p w14:paraId="2BAC5048" w14:textId="58EEA135" w:rsidR="005019AE" w:rsidRDefault="000C75C7" w:rsidP="000C75C7">
      <w:r>
        <w:t xml:space="preserve">Evidence Guides are a personal response to the questions above. However, they focus on reporting to a technical expert (me) on what you've done this semester. </w:t>
      </w:r>
    </w:p>
    <w:p w14:paraId="2EB83850" w14:textId="6C553259" w:rsidR="000C75C7" w:rsidRDefault="000C75C7" w:rsidP="000C75C7"/>
    <w:p w14:paraId="1CA0BB95" w14:textId="230B7B70" w:rsidR="00806CB3" w:rsidRDefault="000C75C7" w:rsidP="009620BE">
      <w:r>
        <w:t xml:space="preserve">In this case, the Evidence Guide must be completed in a PowerPoint format (or similar analog). </w:t>
      </w:r>
      <w:r w:rsidR="00806CB3">
        <w:t xml:space="preserve">You must answer </w:t>
      </w:r>
      <w:r w:rsidR="00495CE6" w:rsidRPr="00495CE6">
        <w:rPr>
          <w:b/>
          <w:bCs/>
        </w:rPr>
        <w:t>four</w:t>
      </w:r>
      <w:r w:rsidR="00806CB3" w:rsidRPr="00495CE6">
        <w:rPr>
          <w:b/>
          <w:bCs/>
        </w:rPr>
        <w:t xml:space="preserve"> questions</w:t>
      </w:r>
      <w:r w:rsidR="00495CE6">
        <w:rPr>
          <w:b/>
          <w:bCs/>
        </w:rPr>
        <w:t>,</w:t>
      </w:r>
      <w:r w:rsidR="00806CB3">
        <w:t xml:space="preserve"> but </w:t>
      </w:r>
      <w:r w:rsidR="00806CB3" w:rsidRPr="00495CE6">
        <w:rPr>
          <w:b/>
          <w:bCs/>
        </w:rPr>
        <w:t xml:space="preserve">only </w:t>
      </w:r>
      <w:r w:rsidR="00495CE6" w:rsidRPr="00495CE6">
        <w:rPr>
          <w:b/>
          <w:bCs/>
        </w:rPr>
        <w:t>two</w:t>
      </w:r>
      <w:r w:rsidR="00806CB3" w:rsidRPr="00495CE6">
        <w:rPr>
          <w:b/>
          <w:bCs/>
        </w:rPr>
        <w:t xml:space="preserve"> are mand</w:t>
      </w:r>
      <w:r w:rsidR="00495CE6" w:rsidRPr="00495CE6">
        <w:rPr>
          <w:b/>
          <w:bCs/>
        </w:rPr>
        <w:t>a</w:t>
      </w:r>
      <w:r w:rsidR="00806CB3" w:rsidRPr="00495CE6">
        <w:rPr>
          <w:b/>
          <w:bCs/>
        </w:rPr>
        <w:t>tory</w:t>
      </w:r>
      <w:r w:rsidR="009620BE">
        <w:t xml:space="preserve">: </w:t>
      </w:r>
      <w:r w:rsidR="00495CE6">
        <w:t>"</w:t>
      </w:r>
      <w:r w:rsidR="009620BE" w:rsidRPr="009620BE">
        <w:t>What did you build and how did you build it?</w:t>
      </w:r>
      <w:r w:rsidR="00495CE6">
        <w:t>"</w:t>
      </w:r>
      <w:r w:rsidR="009620BE">
        <w:t xml:space="preserve"> and </w:t>
      </w:r>
      <w:r w:rsidR="00495CE6">
        <w:t>"</w:t>
      </w:r>
      <w:r w:rsidR="009620BE">
        <w:t>What of your initial design survived intact</w:t>
      </w:r>
      <w:r w:rsidR="00495CE6">
        <w:t>,</w:t>
      </w:r>
      <w:r w:rsidR="009620BE">
        <w:t xml:space="preserve"> and what surprises are there compared to your end product?</w:t>
      </w:r>
      <w:r w:rsidR="00495CE6">
        <w:t>"</w:t>
      </w:r>
      <w:r w:rsidR="009620BE">
        <w:t xml:space="preserve">. You may select which of the other two questions you want to respond to in a technical format. The remaining two questions must be answered in your showcase. </w:t>
      </w:r>
    </w:p>
    <w:p w14:paraId="580EB198" w14:textId="77777777" w:rsidR="00806CB3" w:rsidRDefault="00806CB3" w:rsidP="000C75C7"/>
    <w:p w14:paraId="1B795FA5" w14:textId="5D491746" w:rsidR="000C75C7" w:rsidRDefault="000C75C7" w:rsidP="000C75C7">
      <w:r>
        <w:t xml:space="preserve">Each question can contain no more than three slides. On top of the style guide requirements (found below the rubric), you may include a short passage in the author's notes to extrapolate the idea further. However, each question can have no more than 250 words in total. </w:t>
      </w:r>
    </w:p>
    <w:p w14:paraId="37B7F3F6" w14:textId="2716FA29" w:rsidR="000C75C7" w:rsidRDefault="000C75C7" w:rsidP="000C75C7"/>
    <w:p w14:paraId="3787CFE9" w14:textId="02BEF5CA" w:rsidR="000C75C7" w:rsidRDefault="000C75C7" w:rsidP="000C75C7">
      <w:pPr>
        <w:pStyle w:val="Heading5"/>
      </w:pPr>
      <w:r>
        <w:t>Innovation Showcase</w:t>
      </w:r>
    </w:p>
    <w:p w14:paraId="72E7F0B7" w14:textId="29103A56" w:rsidR="000C75C7" w:rsidRDefault="000C75C7" w:rsidP="000C75C7">
      <w:r>
        <w:t xml:space="preserve">Innovation Showcases are focused on informing people with a diverse understanding of technology. It must be helpful for someone in year ten coming to an open night but informative for your peers to understand the cool things you've done. </w:t>
      </w:r>
    </w:p>
    <w:p w14:paraId="5AB97328" w14:textId="1783B8D9" w:rsidR="000C75C7" w:rsidRDefault="000C75C7" w:rsidP="000C75C7"/>
    <w:p w14:paraId="29320AD5" w14:textId="50D473EA" w:rsidR="000C75C7" w:rsidRDefault="000C75C7" w:rsidP="000C75C7">
      <w:r>
        <w:t>Unlike the evidence guide, you do not need to respond to all the questions above</w:t>
      </w:r>
      <w:r w:rsidR="009620BE" w:rsidRPr="009620BE">
        <w:t xml:space="preserve"> </w:t>
      </w:r>
      <w:r w:rsidR="009620BE">
        <w:t xml:space="preserve">You must </w:t>
      </w:r>
      <w:r w:rsidR="009620BE" w:rsidRPr="00495CE6">
        <w:rPr>
          <w:b/>
          <w:bCs/>
        </w:rPr>
        <w:t xml:space="preserve">answer </w:t>
      </w:r>
      <w:r w:rsidR="00495CE6" w:rsidRPr="00495CE6">
        <w:rPr>
          <w:b/>
          <w:bCs/>
        </w:rPr>
        <w:t>four</w:t>
      </w:r>
      <w:r w:rsidR="009620BE" w:rsidRPr="00495CE6">
        <w:rPr>
          <w:b/>
          <w:bCs/>
        </w:rPr>
        <w:t xml:space="preserve"> questions</w:t>
      </w:r>
      <w:r w:rsidR="00495CE6">
        <w:rPr>
          <w:b/>
          <w:bCs/>
        </w:rPr>
        <w:t>,</w:t>
      </w:r>
      <w:r w:rsidR="009620BE">
        <w:t xml:space="preserve"> but </w:t>
      </w:r>
      <w:r w:rsidR="009620BE" w:rsidRPr="00495CE6">
        <w:rPr>
          <w:b/>
          <w:bCs/>
        </w:rPr>
        <w:t xml:space="preserve">only </w:t>
      </w:r>
      <w:r w:rsidR="00495CE6" w:rsidRPr="00495CE6">
        <w:rPr>
          <w:b/>
          <w:bCs/>
        </w:rPr>
        <w:t>two</w:t>
      </w:r>
      <w:r w:rsidR="009620BE" w:rsidRPr="00495CE6">
        <w:rPr>
          <w:b/>
          <w:bCs/>
        </w:rPr>
        <w:t xml:space="preserve"> can be repeated</w:t>
      </w:r>
      <w:r w:rsidR="009620BE">
        <w:t xml:space="preserve">: </w:t>
      </w:r>
      <w:r w:rsidR="00495CE6">
        <w:t>"</w:t>
      </w:r>
      <w:r w:rsidR="009620BE" w:rsidRPr="009620BE">
        <w:t>What did you build and how did you build it?</w:t>
      </w:r>
      <w:r w:rsidR="00495CE6">
        <w:t>"</w:t>
      </w:r>
      <w:r w:rsidR="009620BE">
        <w:t xml:space="preserve"> and </w:t>
      </w:r>
      <w:r w:rsidR="00495CE6">
        <w:t>"</w:t>
      </w:r>
      <w:r w:rsidR="009620BE">
        <w:t>What of your initial design survived intact and what surprises are there compared to your end product?</w:t>
      </w:r>
      <w:r w:rsidR="00495CE6">
        <w:t>"</w:t>
      </w:r>
      <w:r w:rsidR="009620BE">
        <w:t xml:space="preserve">. The other two questions must be the </w:t>
      </w:r>
      <w:r w:rsidR="00495CE6">
        <w:t>remaining one</w:t>
      </w:r>
      <w:r w:rsidR="009620BE">
        <w:t xml:space="preserve">s from the list above. </w:t>
      </w:r>
    </w:p>
    <w:p w14:paraId="42445F8E" w14:textId="77777777" w:rsidR="009620BE" w:rsidRDefault="009620BE" w:rsidP="000C75C7"/>
    <w:p w14:paraId="483807D4" w14:textId="673E761B" w:rsidR="000C75C7" w:rsidRDefault="000C75C7" w:rsidP="000C75C7">
      <w:r>
        <w:t>Innovation Showcases will consist of 1 or 2 connected posters based on the provided templat</w:t>
      </w:r>
      <w:r w:rsidR="00495CE6">
        <w:t>e</w:t>
      </w:r>
      <w:r>
        <w:t>. You are not required to design your own template</w:t>
      </w:r>
      <w:r w:rsidR="00495CE6">
        <w:t xml:space="preserve"> and</w:t>
      </w:r>
      <w:r>
        <w:t xml:space="preserve"> must align to the broad design template given to you. </w:t>
      </w:r>
    </w:p>
    <w:p w14:paraId="34EACB9D" w14:textId="2E920CD8" w:rsidR="000C75C7" w:rsidRDefault="000C75C7" w:rsidP="000C75C7"/>
    <w:p w14:paraId="340386E6" w14:textId="14696145" w:rsidR="000C75C7" w:rsidRDefault="000C75C7" w:rsidP="000C75C7">
      <w:r>
        <w:t xml:space="preserve">Additionally, you must submit a </w:t>
      </w:r>
      <w:r w:rsidR="009620BE">
        <w:t xml:space="preserve">series of </w:t>
      </w:r>
      <w:r>
        <w:t>short presentation</w:t>
      </w:r>
      <w:r w:rsidR="009620BE">
        <w:t>s</w:t>
      </w:r>
      <w:r>
        <w:t xml:space="preserve"> focused </w:t>
      </w:r>
      <w:r w:rsidR="00495CE6">
        <w:t>on each question for a total of</w:t>
      </w:r>
      <w:r w:rsidR="009620BE">
        <w:t xml:space="preserve"> 6 minutes. </w:t>
      </w:r>
      <w:r>
        <w:t xml:space="preserve"> </w:t>
      </w:r>
    </w:p>
    <w:p w14:paraId="3091315F" w14:textId="5EA67D73" w:rsidR="00F9021D" w:rsidRDefault="00F9021D" w:rsidP="00E858E4"/>
    <w:p w14:paraId="6358C34E" w14:textId="77777777" w:rsidR="00273F6B" w:rsidRDefault="00273F6B" w:rsidP="00273F6B">
      <w:pPr>
        <w:pStyle w:val="BodyText"/>
      </w:pPr>
    </w:p>
    <w:p w14:paraId="23B8B49E" w14:textId="77777777" w:rsidR="007407A5" w:rsidRDefault="007407A5" w:rsidP="007E3502">
      <w:pPr>
        <w:pStyle w:val="Heading2"/>
        <w:tabs>
          <w:tab w:val="clear" w:pos="576"/>
        </w:tabs>
        <w:ind w:left="567" w:firstLine="0"/>
      </w:pPr>
      <w:r>
        <w:t xml:space="preserve">Task 1: Evidence Guide </w:t>
      </w:r>
    </w:p>
    <w:p w14:paraId="313D2978" w14:textId="7ED3F05A"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692"/>
        <w:gridCol w:w="4284"/>
        <w:gridCol w:w="794"/>
        <w:gridCol w:w="1132"/>
        <w:gridCol w:w="808"/>
        <w:gridCol w:w="834"/>
        <w:gridCol w:w="1264"/>
      </w:tblGrid>
      <w:tr w:rsidR="007E3502" w:rsidRPr="007023B1" w14:paraId="12919600" w14:textId="77777777" w:rsidTr="00205B23">
        <w:trPr>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05B23">
        <w:trPr>
          <w:trHeight w:val="54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3BD00723" w:rsidR="007E3502" w:rsidRDefault="00205B23" w:rsidP="00893BFC">
            <w:pPr>
              <w:rPr>
                <w:b/>
                <w:bCs/>
              </w:rPr>
            </w:pPr>
            <w:r>
              <w:rPr>
                <w:b/>
                <w:bCs/>
              </w:rPr>
              <w:t>Project Evidence</w:t>
            </w:r>
          </w:p>
          <w:p w14:paraId="26AF1E1C" w14:textId="36AE9D43" w:rsidR="00CD7356" w:rsidRPr="00CD7356" w:rsidRDefault="00CD7356" w:rsidP="00893BF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3A92CBED" w:rsidR="008B26FE" w:rsidRDefault="00205B23" w:rsidP="008B26FE">
            <w:r>
              <w:t xml:space="preserve">You have submitted </w:t>
            </w:r>
            <w:r w:rsidRPr="00205B23">
              <w:rPr>
                <w:b/>
                <w:bCs/>
              </w:rPr>
              <w:t xml:space="preserve">evidence of your project work </w:t>
            </w:r>
            <w:r w:rsidRPr="00205B23">
              <w:t>during Term 4</w:t>
            </w:r>
            <w:r>
              <w:t xml:space="preserve">. This work is expected to </w:t>
            </w:r>
            <w:r w:rsidR="00193EA6">
              <w:t>indicate your overall worklevel and highlights the major outputs of the learning journey</w:t>
            </w:r>
            <w:r>
              <w:t xml:space="preserve">. </w:t>
            </w:r>
          </w:p>
          <w:p w14:paraId="518A0E8D" w14:textId="385D0C58" w:rsidR="00205B23" w:rsidRDefault="00205B23" w:rsidP="008B26FE"/>
          <w:p w14:paraId="64AF4CA1" w14:textId="44C67B2D" w:rsidR="00205B23" w:rsidRDefault="00205B23" w:rsidP="00205B23">
            <w:pPr>
              <w:pStyle w:val="ListParagraph"/>
              <w:numPr>
                <w:ilvl w:val="0"/>
                <w:numId w:val="8"/>
              </w:numPr>
            </w:pPr>
            <w:r>
              <w:t>Iterative design documentation</w:t>
            </w:r>
          </w:p>
          <w:p w14:paraId="0D703EB9" w14:textId="03EE5F15" w:rsidR="00205B23" w:rsidRDefault="00205B23" w:rsidP="00205B23">
            <w:pPr>
              <w:pStyle w:val="ListParagraph"/>
              <w:numPr>
                <w:ilvl w:val="0"/>
                <w:numId w:val="8"/>
              </w:numPr>
            </w:pPr>
            <w:r>
              <w:t xml:space="preserve">Evidence of </w:t>
            </w:r>
            <w:r w:rsidR="00193EA6">
              <w:t>technical product</w:t>
            </w:r>
            <w:r>
              <w:t xml:space="preserve"> development (code) over time to the final product</w:t>
            </w:r>
          </w:p>
          <w:p w14:paraId="1C948A20" w14:textId="7A9181CA" w:rsidR="00205B23" w:rsidRDefault="00205B23" w:rsidP="00205B23">
            <w:pPr>
              <w:pStyle w:val="ListParagraph"/>
              <w:numPr>
                <w:ilvl w:val="0"/>
                <w:numId w:val="8"/>
              </w:numPr>
            </w:pPr>
            <w:r>
              <w:t>Video of as complete as it gets solution</w:t>
            </w:r>
          </w:p>
          <w:p w14:paraId="7BAF0D15" w14:textId="1BB9D9D6" w:rsidR="00CD7356" w:rsidRPr="007023B1" w:rsidRDefault="00CD7356" w:rsidP="00205B23"/>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5FC9F7C4" w:rsidR="00CD7356" w:rsidRDefault="007E3502" w:rsidP="00CD7356">
            <w:pPr>
              <w:jc w:val="center"/>
              <w:rPr>
                <w:rFonts w:eastAsia="Calibri"/>
              </w:rPr>
            </w:pPr>
            <w:r w:rsidRPr="007023B1">
              <w:rPr>
                <w:rFonts w:eastAsia="Calibri"/>
              </w:rPr>
              <w:t>2</w:t>
            </w:r>
          </w:p>
          <w:p w14:paraId="62330C18" w14:textId="1F820F6A" w:rsidR="00205B23" w:rsidRDefault="00205B23" w:rsidP="00CD7356">
            <w:pPr>
              <w:jc w:val="center"/>
              <w:rPr>
                <w:rFonts w:eastAsia="Calibri"/>
              </w:rPr>
            </w:pPr>
            <w:r>
              <w:rPr>
                <w:rFonts w:eastAsia="Calibri"/>
              </w:rPr>
              <w:t>2</w:t>
            </w:r>
          </w:p>
          <w:p w14:paraId="5B9628E7" w14:textId="2AAC0621" w:rsidR="00205B23" w:rsidRPr="007023B1" w:rsidRDefault="00205B23"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D2D70C9" w14:textId="77777777" w:rsidR="007E3502" w:rsidRDefault="00205B23" w:rsidP="007E3502">
            <w:pPr>
              <w:jc w:val="center"/>
            </w:pPr>
            <w:r w:rsidRPr="007023B1">
              <w:t>__/2</w:t>
            </w:r>
          </w:p>
          <w:p w14:paraId="1C774ED2" w14:textId="77777777" w:rsidR="00205B23" w:rsidRDefault="00205B23" w:rsidP="007E3502">
            <w:pPr>
              <w:jc w:val="center"/>
            </w:pPr>
            <w:r w:rsidRPr="007023B1">
              <w:t>__/2</w:t>
            </w:r>
          </w:p>
          <w:p w14:paraId="1918C036" w14:textId="2817A090" w:rsidR="00205B23" w:rsidRPr="007023B1" w:rsidRDefault="00205B23" w:rsidP="007E3502">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5B5F24D3" w14:textId="77777777" w:rsidR="007E3502" w:rsidRDefault="007E3502" w:rsidP="007E3502">
            <w:pPr>
              <w:jc w:val="center"/>
            </w:pPr>
            <w:r w:rsidRPr="007023B1">
              <w:t>__/2</w:t>
            </w:r>
          </w:p>
          <w:p w14:paraId="71D07227" w14:textId="77777777" w:rsidR="00205B23" w:rsidRDefault="00205B23" w:rsidP="007E3502">
            <w:pPr>
              <w:jc w:val="center"/>
            </w:pPr>
            <w:r w:rsidRPr="007023B1">
              <w:t>__/2</w:t>
            </w:r>
          </w:p>
          <w:p w14:paraId="65929A60" w14:textId="64B833AF" w:rsidR="00205B23" w:rsidRPr="007023B1" w:rsidRDefault="00205B23" w:rsidP="007E3502">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69BB43C" w14:textId="292E92F3" w:rsidR="00CD7356" w:rsidRDefault="00CD7356" w:rsidP="007E3502">
            <w:pPr>
              <w:jc w:val="center"/>
            </w:pPr>
            <w:r>
              <w:t xml:space="preserve">A </w:t>
            </w:r>
            <w:r w:rsidR="00205B23">
              <w:t>x2</w:t>
            </w:r>
          </w:p>
          <w:p w14:paraId="6598DC69" w14:textId="5D0F14BE" w:rsidR="007E3502" w:rsidRPr="007023B1" w:rsidRDefault="00CD7356" w:rsidP="007E3502">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5076B2C2" w:rsidR="007E3502" w:rsidRPr="007023B1" w:rsidRDefault="007E3502" w:rsidP="007E3502">
            <w:pPr>
              <w:jc w:val="center"/>
              <w:rPr>
                <w:color w:val="auto"/>
              </w:rPr>
            </w:pPr>
            <w:r w:rsidRPr="007023B1">
              <w:t>A __/</w:t>
            </w:r>
            <w:r w:rsidR="00CD7356">
              <w:t xml:space="preserve"> </w:t>
            </w:r>
            <w:r w:rsidR="00205B23">
              <w:t>12</w:t>
            </w:r>
            <w:r w:rsidRPr="007023B1">
              <w:br/>
              <w:t>T __/</w:t>
            </w:r>
            <w:r w:rsidR="00CD7356">
              <w:t xml:space="preserve"> </w:t>
            </w:r>
            <w:r w:rsidR="00205B23">
              <w:t xml:space="preserve">  6</w:t>
            </w:r>
          </w:p>
        </w:tc>
      </w:tr>
      <w:tr w:rsidR="00205B23" w:rsidRPr="007023B1" w14:paraId="03E74508"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2B7FED" w14:textId="3AA0A5F7" w:rsidR="00205B23" w:rsidRDefault="00205B23" w:rsidP="00205B23">
            <w:pPr>
              <w:rPr>
                <w:b/>
                <w:bCs/>
              </w:rPr>
            </w:pPr>
            <w:r>
              <w:rPr>
                <w:b/>
                <w:bCs/>
              </w:rPr>
              <w:t>Journal Responses</w:t>
            </w:r>
          </w:p>
          <w:p w14:paraId="2D6A89FA" w14:textId="400BC863" w:rsidR="00205B23" w:rsidRDefault="00205B23" w:rsidP="00205B23">
            <w:pPr>
              <w:rPr>
                <w:b/>
                <w:bCs/>
              </w:rPr>
            </w:pPr>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15D028" w14:textId="547EAA42" w:rsidR="00205B23" w:rsidRDefault="00205B23" w:rsidP="00205B23">
            <w:r>
              <w:t xml:space="preserve">You will have submitted </w:t>
            </w:r>
            <w:r w:rsidRPr="00205B23">
              <w:rPr>
                <w:b/>
                <w:bCs/>
              </w:rPr>
              <w:t>journal responses</w:t>
            </w:r>
            <w:r>
              <w:t xml:space="preserve"> during Term 4. You will receive </w:t>
            </w:r>
            <w:r w:rsidR="00193EA6">
              <w:t>three</w:t>
            </w:r>
            <w:r>
              <w:t xml:space="preserve"> journal topics to respond. Each topic is linked to some </w:t>
            </w:r>
            <w:r w:rsidR="00193EA6">
              <w:t>significant</w:t>
            </w:r>
            <w:r>
              <w:t xml:space="preserve"> parts of the evidence guide questions. </w:t>
            </w:r>
          </w:p>
          <w:p w14:paraId="6B3C1535" w14:textId="592F7F26" w:rsidR="00205B23" w:rsidRDefault="00205B23" w:rsidP="00205B23"/>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DE978B5" w14:textId="77777777" w:rsidR="00205B23" w:rsidRDefault="00205B23" w:rsidP="00205B23">
            <w:pPr>
              <w:jc w:val="center"/>
              <w:rPr>
                <w:rFonts w:eastAsia="Calibri"/>
              </w:rPr>
            </w:pPr>
            <w:r w:rsidRPr="007023B1">
              <w:rPr>
                <w:rFonts w:eastAsia="Calibri"/>
              </w:rPr>
              <w:t>2</w:t>
            </w:r>
          </w:p>
          <w:p w14:paraId="35627A6D" w14:textId="77777777" w:rsidR="00205B23" w:rsidRDefault="00205B23" w:rsidP="00205B23">
            <w:pPr>
              <w:jc w:val="center"/>
              <w:rPr>
                <w:rFonts w:eastAsia="Calibri"/>
              </w:rPr>
            </w:pPr>
            <w:r w:rsidRPr="007023B1">
              <w:rPr>
                <w:rFonts w:eastAsia="Calibri"/>
              </w:rPr>
              <w:t>2</w:t>
            </w:r>
          </w:p>
          <w:p w14:paraId="7B0686D7" w14:textId="3D36E147" w:rsidR="00205B23" w:rsidRPr="007023B1" w:rsidRDefault="00205B23" w:rsidP="00205B23">
            <w:pPr>
              <w:jc w:val="center"/>
              <w:rPr>
                <w:rFonts w:eastAsia="Calibri"/>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1E4F655" w14:textId="77777777" w:rsidR="00205B23" w:rsidRDefault="00205B23" w:rsidP="00205B23">
            <w:pPr>
              <w:jc w:val="center"/>
            </w:pPr>
            <w:r w:rsidRPr="007023B1">
              <w:t>__/2</w:t>
            </w:r>
          </w:p>
          <w:p w14:paraId="426DDD27" w14:textId="77777777" w:rsidR="00205B23" w:rsidRDefault="00205B23" w:rsidP="00205B23">
            <w:pPr>
              <w:jc w:val="center"/>
            </w:pPr>
            <w:r w:rsidRPr="007023B1">
              <w:t>__/2</w:t>
            </w:r>
          </w:p>
          <w:p w14:paraId="446FD839" w14:textId="7D6D366F" w:rsidR="00205B23" w:rsidRPr="007023B1" w:rsidRDefault="00205B23" w:rsidP="00205B23">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F0F9F9" w14:textId="77777777" w:rsidR="00205B23" w:rsidRDefault="00205B23" w:rsidP="00205B23">
            <w:pPr>
              <w:jc w:val="center"/>
            </w:pPr>
            <w:r w:rsidRPr="007023B1">
              <w:t>__/2</w:t>
            </w:r>
          </w:p>
          <w:p w14:paraId="5B2ACB7F" w14:textId="77777777" w:rsidR="00205B23" w:rsidRDefault="00205B23" w:rsidP="00205B23">
            <w:pPr>
              <w:jc w:val="center"/>
            </w:pPr>
            <w:r w:rsidRPr="007023B1">
              <w:t>__/2</w:t>
            </w:r>
          </w:p>
          <w:p w14:paraId="11C6CEC3" w14:textId="61CE31C4" w:rsidR="00205B23" w:rsidRPr="007023B1" w:rsidRDefault="00205B23" w:rsidP="00205B23">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2F6D055" w14:textId="0B2987EE" w:rsidR="00205B23" w:rsidRPr="007023B1" w:rsidRDefault="00205B23" w:rsidP="00205B23">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A2F6EA" w14:textId="37B61213" w:rsidR="00205B23" w:rsidRPr="007023B1" w:rsidRDefault="00205B23" w:rsidP="00205B23">
            <w:pPr>
              <w:jc w:val="center"/>
            </w:pPr>
            <w:r w:rsidRPr="007023B1">
              <w:t>__/</w:t>
            </w:r>
            <w:r>
              <w:t xml:space="preserve"> 6</w:t>
            </w:r>
          </w:p>
        </w:tc>
      </w:tr>
      <w:tr w:rsidR="00205B23" w:rsidRPr="007023B1" w14:paraId="46F6026C"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0AA4B479" w:rsidR="00205B23" w:rsidRDefault="00205B23" w:rsidP="00205B23">
            <w:pPr>
              <w:rPr>
                <w:b/>
                <w:bCs/>
              </w:rPr>
            </w:pPr>
            <w:r>
              <w:rPr>
                <w:b/>
                <w:bCs/>
              </w:rPr>
              <w:t>Evidence Guide</w:t>
            </w:r>
          </w:p>
          <w:p w14:paraId="20273D40" w14:textId="6BAC445F" w:rsidR="00205B23" w:rsidRPr="007023B1" w:rsidRDefault="00205B23" w:rsidP="00205B23">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6DFC0F" w14:textId="16C0BF53" w:rsidR="00205B23" w:rsidRDefault="00205B23" w:rsidP="00205B23">
            <w:r>
              <w:t xml:space="preserve">You have </w:t>
            </w:r>
            <w:r w:rsidRPr="00205B23">
              <w:rPr>
                <w:b/>
                <w:bCs/>
              </w:rPr>
              <w:t>submitted an evidence guide</w:t>
            </w:r>
            <w:r>
              <w:t xml:space="preserve"> for review. The evidence guide is </w:t>
            </w:r>
            <w:r w:rsidRPr="00205B23">
              <w:rPr>
                <w:b/>
                <w:bCs/>
              </w:rPr>
              <w:t xml:space="preserve">in </w:t>
            </w:r>
            <w:r w:rsidR="00193EA6">
              <w:rPr>
                <w:b/>
                <w:bCs/>
              </w:rPr>
              <w:t>PowerPoi</w:t>
            </w:r>
            <w:r w:rsidRPr="00205B23">
              <w:rPr>
                <w:b/>
                <w:bCs/>
              </w:rPr>
              <w:t xml:space="preserve">nt </w:t>
            </w:r>
            <w:r>
              <w:t xml:space="preserve">and appears to be a </w:t>
            </w:r>
            <w:r w:rsidRPr="00205B23">
              <w:rPr>
                <w:b/>
                <w:bCs/>
              </w:rPr>
              <w:t>sub</w:t>
            </w:r>
            <w:r w:rsidR="00193EA6">
              <w:rPr>
                <w:b/>
                <w:bCs/>
              </w:rPr>
              <w:t>s</w:t>
            </w:r>
            <w:r w:rsidRPr="00205B23">
              <w:rPr>
                <w:b/>
                <w:bCs/>
              </w:rPr>
              <w:t>tantive effort</w:t>
            </w:r>
            <w:r>
              <w:t xml:space="preserve"> </w:t>
            </w:r>
            <w:r w:rsidR="00193EA6">
              <w:t>that</w:t>
            </w:r>
            <w:r>
              <w:t xml:space="preserve"> </w:t>
            </w:r>
            <w:r w:rsidRPr="00205B23">
              <w:rPr>
                <w:b/>
                <w:bCs/>
              </w:rPr>
              <w:t xml:space="preserve">addresses all required questions. </w:t>
            </w:r>
          </w:p>
          <w:p w14:paraId="240F0D08" w14:textId="50FB1821" w:rsidR="00205B23" w:rsidRPr="007023B1" w:rsidRDefault="00205B23" w:rsidP="00205B23"/>
          <w:p w14:paraId="64F3E435" w14:textId="5EDF54AA" w:rsidR="00205B23" w:rsidRPr="007023B1" w:rsidRDefault="00205B23" w:rsidP="00205B23"/>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6637EBA" w14:textId="61FD5EED" w:rsidR="00205B23" w:rsidRPr="007023B1" w:rsidRDefault="00205B23" w:rsidP="00205B23">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502F9060" w:rsidR="00205B23" w:rsidRPr="007023B1" w:rsidRDefault="00205B23" w:rsidP="00205B23">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4BC28A64" w:rsidR="00205B23" w:rsidRPr="007023B1" w:rsidRDefault="00205B23" w:rsidP="00205B23">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9CA47D4" w14:textId="77777777" w:rsidR="00205B23" w:rsidRDefault="00205B23" w:rsidP="00205B23">
            <w:pPr>
              <w:jc w:val="center"/>
            </w:pPr>
            <w:r>
              <w:t>A x2</w:t>
            </w:r>
          </w:p>
          <w:p w14:paraId="1C737C0F" w14:textId="70325D90" w:rsidR="00205B23" w:rsidRPr="007023B1" w:rsidRDefault="00205B23" w:rsidP="00205B23">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321F02D6" w:rsidR="00205B23" w:rsidRPr="007023B1" w:rsidRDefault="00205B23" w:rsidP="00205B23">
            <w:pPr>
              <w:jc w:val="center"/>
              <w:rPr>
                <w:color w:val="auto"/>
              </w:rPr>
            </w:pPr>
            <w:r w:rsidRPr="007023B1">
              <w:t>A __/</w:t>
            </w:r>
            <w:r>
              <w:t xml:space="preserve"> 4</w:t>
            </w:r>
            <w:r w:rsidRPr="007023B1">
              <w:br/>
              <w:t>T __/</w:t>
            </w:r>
            <w:r>
              <w:t xml:space="preserve">  2</w:t>
            </w:r>
          </w:p>
        </w:tc>
      </w:tr>
      <w:tr w:rsidR="00205B23" w:rsidRPr="007023B1" w14:paraId="27F1FFDA"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205B23" w:rsidRPr="007E3502" w:rsidRDefault="00205B23" w:rsidP="00205B23">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205B23" w:rsidRPr="007E3502" w:rsidRDefault="00205B23" w:rsidP="00205B23">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2090573C" w:rsidR="00205B23" w:rsidRPr="007E3502" w:rsidRDefault="00205B23" w:rsidP="00205B23">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5A030827" w:rsidR="00205B23" w:rsidRPr="007E3502" w:rsidRDefault="00205B23" w:rsidP="00205B23">
            <w:pPr>
              <w:jc w:val="center"/>
              <w:rPr>
                <w:b/>
                <w:bCs/>
                <w:sz w:val="20"/>
                <w:szCs w:val="20"/>
              </w:rPr>
            </w:pPr>
            <w:r w:rsidRPr="007E3502">
              <w:rPr>
                <w:b/>
                <w:bCs/>
                <w:sz w:val="20"/>
                <w:szCs w:val="20"/>
              </w:rPr>
              <w:t xml:space="preserve">A _ / </w:t>
            </w:r>
            <w:r>
              <w:rPr>
                <w:b/>
                <w:bCs/>
                <w:sz w:val="20"/>
                <w:szCs w:val="20"/>
              </w:rPr>
              <w:t>22</w:t>
            </w:r>
          </w:p>
          <w:p w14:paraId="03E29EC8" w14:textId="732DDBC9" w:rsidR="00205B23" w:rsidRPr="007E3502" w:rsidRDefault="00205B23" w:rsidP="00205B23">
            <w:pPr>
              <w:jc w:val="center"/>
              <w:rPr>
                <w:b/>
                <w:bCs/>
                <w:color w:val="auto"/>
              </w:rPr>
            </w:pPr>
            <w:r w:rsidRPr="007E3502">
              <w:rPr>
                <w:b/>
                <w:bCs/>
                <w:sz w:val="20"/>
                <w:szCs w:val="20"/>
              </w:rPr>
              <w:t xml:space="preserve">T _ / </w:t>
            </w:r>
            <w:r>
              <w:rPr>
                <w:b/>
                <w:bCs/>
                <w:sz w:val="20"/>
                <w:szCs w:val="20"/>
              </w:rPr>
              <w:t>14</w:t>
            </w:r>
          </w:p>
        </w:tc>
      </w:tr>
      <w:tr w:rsidR="00205B23" w:rsidRPr="007023B1" w14:paraId="521BDD67"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4CC18B" w14:textId="0E746429" w:rsidR="00205B23" w:rsidRDefault="00205B23" w:rsidP="00205B23">
            <w:pPr>
              <w:rPr>
                <w:rFonts w:eastAsia="Calibri"/>
                <w:b/>
                <w:bCs/>
              </w:rPr>
            </w:pPr>
            <w:r>
              <w:rPr>
                <w:rFonts w:eastAsia="Calibri"/>
                <w:b/>
                <w:bCs/>
              </w:rPr>
              <w:t xml:space="preserve">What is it that you built, and how did you build it?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F0C52D" w14:textId="59E2DF62" w:rsidR="00205B23" w:rsidRPr="008B26FE" w:rsidRDefault="00205B23" w:rsidP="00205B23">
            <w:pPr>
              <w:rPr>
                <w:rFonts w:eastAsia="Calibri"/>
                <w:sz w:val="22"/>
                <w:szCs w:val="22"/>
              </w:rPr>
            </w:pPr>
            <w:r>
              <w:rPr>
                <w:rFonts w:eastAsia="Calibri"/>
                <w:sz w:val="22"/>
                <w:szCs w:val="22"/>
              </w:rPr>
              <w:t xml:space="preserve">Your evidence guide </w:t>
            </w:r>
            <w:r w:rsidRPr="00205B23">
              <w:rPr>
                <w:rFonts w:eastAsia="Calibri"/>
                <w:b/>
                <w:bCs/>
                <w:sz w:val="22"/>
                <w:szCs w:val="22"/>
              </w:rPr>
              <w:t>communicates the ideas</w:t>
            </w:r>
            <w:r>
              <w:rPr>
                <w:rFonts w:eastAsia="Calibri"/>
                <w:sz w:val="22"/>
                <w:szCs w:val="22"/>
              </w:rPr>
              <w:t xml:space="preserve"> of your project </w:t>
            </w:r>
            <w:r w:rsidRPr="00205B23">
              <w:rPr>
                <w:rFonts w:eastAsia="Calibri"/>
                <w:b/>
                <w:bCs/>
                <w:sz w:val="22"/>
                <w:szCs w:val="22"/>
              </w:rPr>
              <w:t>coherently</w:t>
            </w:r>
            <w:r>
              <w:rPr>
                <w:rFonts w:eastAsia="Calibri"/>
                <w:sz w:val="22"/>
                <w:szCs w:val="22"/>
              </w:rPr>
              <w:t xml:space="preserve"> using </w:t>
            </w:r>
            <w:r w:rsidRPr="00205B23">
              <w:rPr>
                <w:rFonts w:eastAsia="Calibri"/>
                <w:b/>
                <w:bCs/>
                <w:sz w:val="22"/>
                <w:szCs w:val="22"/>
              </w:rPr>
              <w:t>appropriate evidence</w:t>
            </w:r>
            <w:r>
              <w:rPr>
                <w:rFonts w:eastAsia="Calibri"/>
                <w:sz w:val="22"/>
                <w:szCs w:val="22"/>
              </w:rPr>
              <w:t xml:space="preserve"> and </w:t>
            </w:r>
            <w:r w:rsidRPr="00205B23">
              <w:rPr>
                <w:rFonts w:eastAsia="Calibri"/>
                <w:b/>
                <w:bCs/>
                <w:sz w:val="22"/>
                <w:szCs w:val="22"/>
              </w:rPr>
              <w:t>technical literacy</w:t>
            </w:r>
            <w:r>
              <w:rPr>
                <w:rFonts w:eastAsia="Calibri"/>
                <w:sz w:val="22"/>
                <w:szCs w:val="22"/>
              </w:rPr>
              <w:t xml:space="preserve">. The evidence highlights your </w:t>
            </w:r>
            <w:r w:rsidRPr="00205B23">
              <w:rPr>
                <w:rFonts w:eastAsia="Calibri"/>
                <w:b/>
                <w:bCs/>
                <w:sz w:val="22"/>
                <w:szCs w:val="22"/>
              </w:rPr>
              <w:t>project details</w:t>
            </w:r>
            <w:r>
              <w:rPr>
                <w:rFonts w:eastAsia="Calibri"/>
                <w:sz w:val="22"/>
                <w:szCs w:val="22"/>
              </w:rPr>
              <w:t xml:space="preserve"> appropriately and shows evidence of using </w:t>
            </w:r>
            <w:r w:rsidR="00193EA6">
              <w:rPr>
                <w:rFonts w:eastAsia="Calibri"/>
                <w:b/>
                <w:bCs/>
                <w:sz w:val="22"/>
                <w:szCs w:val="22"/>
              </w:rPr>
              <w:t>proper</w:t>
            </w:r>
            <w:r w:rsidRPr="00205B23">
              <w:rPr>
                <w:rFonts w:eastAsia="Calibri"/>
                <w:b/>
                <w:bCs/>
                <w:sz w:val="22"/>
                <w:szCs w:val="22"/>
              </w:rPr>
              <w:t xml:space="preserve"> techniques and approaches</w:t>
            </w:r>
            <w:r>
              <w:rPr>
                <w:rFonts w:eastAsia="Calibri"/>
                <w:sz w:val="22"/>
                <w:szCs w:val="22"/>
              </w:rPr>
              <w:t xml:space="preserve">. </w:t>
            </w:r>
          </w:p>
          <w:p w14:paraId="4BA9F405" w14:textId="4064AB02" w:rsidR="00205B23" w:rsidRDefault="00205B23" w:rsidP="00205B23">
            <w:pPr>
              <w:rPr>
                <w:rFonts w:eastAsia="Calibri"/>
                <w:b/>
                <w:bCs/>
                <w:sz w:val="22"/>
                <w:szCs w:val="22"/>
              </w:rPr>
            </w:pP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2034DD7" w14:textId="787C7348" w:rsidR="00205B23" w:rsidRPr="007023B1" w:rsidRDefault="00205B23" w:rsidP="00205B23">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3CE0BC4" w14:textId="595F83DF"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2A65629" w14:textId="4052DF73"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2445BAD" w14:textId="465305A9"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37DF48F" w14:textId="7A0CF7C9"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362E1EA3"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D25EAD" w14:textId="6FA099A0" w:rsidR="00205B23" w:rsidRDefault="00205B23" w:rsidP="00205B23">
            <w:pPr>
              <w:rPr>
                <w:rFonts w:eastAsia="Calibri"/>
                <w:b/>
                <w:bCs/>
              </w:rPr>
            </w:pPr>
            <w:r>
              <w:rPr>
                <w:rFonts w:eastAsia="Calibri"/>
                <w:b/>
                <w:bCs/>
              </w:rPr>
              <w:t xml:space="preserve">Evaluate your end product </w:t>
            </w:r>
            <w:r>
              <w:rPr>
                <w:rFonts w:eastAsia="Calibri"/>
                <w:b/>
                <w:bCs/>
              </w:rPr>
              <w:lastRenderedPageBreak/>
              <w:t xml:space="preserve">with your initial design from T3.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86E964" w14:textId="504A0B81" w:rsidR="00205B23" w:rsidRPr="00205B23" w:rsidRDefault="00205B23" w:rsidP="00205B23">
            <w:pPr>
              <w:rPr>
                <w:rFonts w:eastAsia="Calibri"/>
                <w:sz w:val="22"/>
                <w:szCs w:val="22"/>
              </w:rPr>
            </w:pPr>
            <w:r>
              <w:rPr>
                <w:rFonts w:eastAsia="Calibri"/>
                <w:sz w:val="22"/>
                <w:szCs w:val="22"/>
              </w:rPr>
              <w:lastRenderedPageBreak/>
              <w:t xml:space="preserve">Your evidence guide </w:t>
            </w:r>
            <w:r w:rsidRPr="00205B23">
              <w:rPr>
                <w:rFonts w:eastAsia="Calibri"/>
                <w:b/>
                <w:bCs/>
                <w:sz w:val="22"/>
                <w:szCs w:val="22"/>
              </w:rPr>
              <w:t>communicates your evaluation</w:t>
            </w:r>
            <w:r>
              <w:rPr>
                <w:rFonts w:eastAsia="Calibri"/>
                <w:sz w:val="22"/>
                <w:szCs w:val="22"/>
              </w:rPr>
              <w:t xml:space="preserve"> </w:t>
            </w:r>
            <w:r w:rsidR="00193EA6">
              <w:rPr>
                <w:rFonts w:eastAsia="Calibri"/>
                <w:sz w:val="22"/>
                <w:szCs w:val="22"/>
              </w:rPr>
              <w:t>of</w:t>
            </w:r>
            <w:r>
              <w:rPr>
                <w:rFonts w:eastAsia="Calibri"/>
                <w:sz w:val="22"/>
                <w:szCs w:val="22"/>
              </w:rPr>
              <w:t xml:space="preserve"> </w:t>
            </w:r>
            <w:r w:rsidRPr="00205B23">
              <w:rPr>
                <w:rFonts w:eastAsia="Calibri"/>
                <w:b/>
                <w:bCs/>
                <w:sz w:val="22"/>
                <w:szCs w:val="22"/>
              </w:rPr>
              <w:t xml:space="preserve">where you started in this </w:t>
            </w:r>
            <w:r w:rsidRPr="00205B23">
              <w:rPr>
                <w:rFonts w:eastAsia="Calibri"/>
                <w:b/>
                <w:bCs/>
                <w:sz w:val="22"/>
                <w:szCs w:val="22"/>
              </w:rPr>
              <w:lastRenderedPageBreak/>
              <w:t>project and your final deliverable</w:t>
            </w:r>
            <w:r>
              <w:rPr>
                <w:rFonts w:eastAsia="Calibri"/>
                <w:sz w:val="22"/>
                <w:szCs w:val="22"/>
              </w:rPr>
              <w:t xml:space="preserve">. This evidence is </w:t>
            </w:r>
            <w:r w:rsidRPr="00205B23">
              <w:rPr>
                <w:rFonts w:eastAsia="Calibri"/>
                <w:b/>
                <w:bCs/>
                <w:sz w:val="22"/>
                <w:szCs w:val="22"/>
              </w:rPr>
              <w:t>presented coherently</w:t>
            </w:r>
            <w:r>
              <w:rPr>
                <w:rFonts w:eastAsia="Calibri"/>
                <w:sz w:val="22"/>
                <w:szCs w:val="22"/>
              </w:rPr>
              <w:t xml:space="preserve"> and uses </w:t>
            </w:r>
            <w:r w:rsidRPr="00205B23">
              <w:rPr>
                <w:rFonts w:eastAsia="Calibri"/>
                <w:b/>
                <w:bCs/>
                <w:sz w:val="22"/>
                <w:szCs w:val="22"/>
              </w:rPr>
              <w:t>appropriate evidence</w:t>
            </w:r>
            <w:r>
              <w:rPr>
                <w:rFonts w:eastAsia="Calibri"/>
                <w:sz w:val="22"/>
                <w:szCs w:val="22"/>
              </w:rPr>
              <w:t xml:space="preserve"> </w:t>
            </w:r>
            <w:r w:rsidRPr="00205B23">
              <w:rPr>
                <w:rFonts w:eastAsia="Calibri"/>
                <w:b/>
                <w:bCs/>
                <w:sz w:val="22"/>
                <w:szCs w:val="22"/>
              </w:rPr>
              <w:t>and technical language</w:t>
            </w:r>
            <w:r>
              <w:rPr>
                <w:rFonts w:eastAsia="Calibri"/>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3B4734D" w14:textId="073B9142" w:rsidR="00205B23" w:rsidRPr="007023B1" w:rsidRDefault="00205B23" w:rsidP="00205B23">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CB81FE0" w14:textId="13404162"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EAB921E" w14:textId="23190D1E"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7115627" w14:textId="1318FA70"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F22D40F" w14:textId="404C598D"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0FEADA80"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1A2548" w14:textId="14741D46" w:rsidR="00205B23" w:rsidRDefault="00205B23" w:rsidP="00205B23">
            <w:pPr>
              <w:rPr>
                <w:rFonts w:eastAsia="Calibri"/>
                <w:b/>
                <w:bCs/>
              </w:rPr>
            </w:pPr>
            <w:r>
              <w:rPr>
                <w:rFonts w:eastAsia="Calibri"/>
                <w:b/>
                <w:bCs/>
              </w:rPr>
              <w:t>Question 3: student selected</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150B07" w14:textId="19392F20" w:rsidR="00205B23" w:rsidRPr="00205B23" w:rsidRDefault="00205B23" w:rsidP="00205B23">
            <w:pPr>
              <w:rPr>
                <w:rFonts w:eastAsia="Calibri"/>
                <w:sz w:val="22"/>
                <w:szCs w:val="22"/>
              </w:rPr>
            </w:pPr>
            <w:r>
              <w:rPr>
                <w:rFonts w:eastAsia="Calibri"/>
                <w:sz w:val="22"/>
                <w:szCs w:val="22"/>
              </w:rPr>
              <w:t xml:space="preserve">The evidence guide addresses </w:t>
            </w:r>
            <w:r w:rsidRPr="00205B23">
              <w:rPr>
                <w:rFonts w:eastAsia="Calibri"/>
                <w:b/>
                <w:bCs/>
                <w:sz w:val="22"/>
                <w:szCs w:val="22"/>
              </w:rPr>
              <w:t>a third student</w:t>
            </w:r>
            <w:r w:rsidR="00193EA6">
              <w:rPr>
                <w:rFonts w:eastAsia="Calibri"/>
                <w:b/>
                <w:bCs/>
                <w:sz w:val="22"/>
                <w:szCs w:val="22"/>
              </w:rPr>
              <w:t>-</w:t>
            </w:r>
            <w:r w:rsidRPr="00205B23">
              <w:rPr>
                <w:rFonts w:eastAsia="Calibri"/>
                <w:b/>
                <w:bCs/>
                <w:sz w:val="22"/>
                <w:szCs w:val="22"/>
              </w:rPr>
              <w:t>selected question</w:t>
            </w:r>
            <w:r>
              <w:rPr>
                <w:rFonts w:eastAsia="Calibri"/>
                <w:sz w:val="22"/>
                <w:szCs w:val="22"/>
              </w:rPr>
              <w:t xml:space="preserve"> from the range provided. This evidence is </w:t>
            </w:r>
            <w:r w:rsidRPr="00205B23">
              <w:rPr>
                <w:rFonts w:eastAsia="Calibri"/>
                <w:b/>
                <w:bCs/>
                <w:sz w:val="22"/>
                <w:szCs w:val="22"/>
              </w:rPr>
              <w:t>presented coherently</w:t>
            </w:r>
            <w:r>
              <w:rPr>
                <w:rFonts w:eastAsia="Calibri"/>
                <w:sz w:val="22"/>
                <w:szCs w:val="22"/>
              </w:rPr>
              <w:t xml:space="preserve"> </w:t>
            </w:r>
            <w:r w:rsidR="00193EA6">
              <w:rPr>
                <w:rFonts w:eastAsia="Calibri"/>
                <w:sz w:val="22"/>
                <w:szCs w:val="22"/>
              </w:rPr>
              <w:t xml:space="preserve">and </w:t>
            </w:r>
            <w:r>
              <w:rPr>
                <w:rFonts w:eastAsia="Calibri"/>
                <w:sz w:val="22"/>
                <w:szCs w:val="22"/>
              </w:rPr>
              <w:t xml:space="preserve">uses </w:t>
            </w:r>
            <w:r w:rsidRPr="00205B23">
              <w:rPr>
                <w:rFonts w:eastAsia="Calibri"/>
                <w:b/>
                <w:bCs/>
                <w:sz w:val="22"/>
                <w:szCs w:val="22"/>
              </w:rPr>
              <w:t>appropriate evidence</w:t>
            </w:r>
            <w:r>
              <w:rPr>
                <w:rFonts w:eastAsia="Calibri"/>
                <w:b/>
                <w:bCs/>
                <w:sz w:val="22"/>
                <w:szCs w:val="22"/>
              </w:rPr>
              <w:t xml:space="preserve"> and language</w:t>
            </w:r>
            <w:r>
              <w:rPr>
                <w:rFonts w:eastAsia="Calibri"/>
                <w:sz w:val="22"/>
                <w:szCs w:val="22"/>
              </w:rPr>
              <w:t xml:space="preserve"> to frame i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A54FD83" w14:textId="568DDC6B" w:rsidR="00205B23" w:rsidRPr="007023B1" w:rsidRDefault="00205B23" w:rsidP="00205B23">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98E48A1" w14:textId="1B4DC8A5"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6285319C" w14:textId="12171844"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ACD27E2" w14:textId="1B0AB6A2"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B7FC665" w14:textId="050D14BC"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7F53D93A"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4AEB5F" w14:textId="5260EC8A" w:rsidR="00205B23" w:rsidRDefault="00205B23" w:rsidP="00205B23">
            <w:pPr>
              <w:rPr>
                <w:rFonts w:eastAsia="Calibri"/>
                <w:b/>
                <w:bCs/>
              </w:rPr>
            </w:pPr>
            <w:r>
              <w:rPr>
                <w:rFonts w:eastAsia="Calibri"/>
                <w:b/>
                <w:bCs/>
              </w:rPr>
              <w:t>Question 4: student selected</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346B29" w14:textId="33F21052" w:rsidR="00205B23" w:rsidRPr="00205B23" w:rsidRDefault="00193EA6" w:rsidP="00205B23">
            <w:pPr>
              <w:rPr>
                <w:rFonts w:eastAsia="Calibri"/>
                <w:b/>
                <w:bCs/>
                <w:sz w:val="22"/>
                <w:szCs w:val="22"/>
              </w:rPr>
            </w:pPr>
            <w:r>
              <w:rPr>
                <w:rFonts w:eastAsia="Calibri"/>
                <w:sz w:val="22"/>
                <w:szCs w:val="22"/>
              </w:rPr>
              <w:t xml:space="preserve">The evidence guide addresses </w:t>
            </w:r>
            <w:r w:rsidRPr="00205B23">
              <w:rPr>
                <w:rFonts w:eastAsia="Calibri"/>
                <w:b/>
                <w:bCs/>
                <w:sz w:val="22"/>
                <w:szCs w:val="22"/>
              </w:rPr>
              <w:t>a third student</w:t>
            </w:r>
            <w:r>
              <w:rPr>
                <w:rFonts w:eastAsia="Calibri"/>
                <w:b/>
                <w:bCs/>
                <w:sz w:val="22"/>
                <w:szCs w:val="22"/>
              </w:rPr>
              <w:t>-</w:t>
            </w:r>
            <w:r w:rsidRPr="00205B23">
              <w:rPr>
                <w:rFonts w:eastAsia="Calibri"/>
                <w:b/>
                <w:bCs/>
                <w:sz w:val="22"/>
                <w:szCs w:val="22"/>
              </w:rPr>
              <w:t>selected question</w:t>
            </w:r>
            <w:r>
              <w:rPr>
                <w:rFonts w:eastAsia="Calibri"/>
                <w:sz w:val="22"/>
                <w:szCs w:val="22"/>
              </w:rPr>
              <w:t xml:space="preserve"> from the range provided. This evidence is </w:t>
            </w:r>
            <w:r w:rsidRPr="00205B23">
              <w:rPr>
                <w:rFonts w:eastAsia="Calibri"/>
                <w:b/>
                <w:bCs/>
                <w:sz w:val="22"/>
                <w:szCs w:val="22"/>
              </w:rPr>
              <w:t>presented coherently</w:t>
            </w:r>
            <w:r>
              <w:rPr>
                <w:rFonts w:eastAsia="Calibri"/>
                <w:sz w:val="22"/>
                <w:szCs w:val="22"/>
              </w:rPr>
              <w:t xml:space="preserve"> and uses </w:t>
            </w:r>
            <w:r w:rsidRPr="00205B23">
              <w:rPr>
                <w:rFonts w:eastAsia="Calibri"/>
                <w:b/>
                <w:bCs/>
                <w:sz w:val="22"/>
                <w:szCs w:val="22"/>
              </w:rPr>
              <w:t>appropriate evidence</w:t>
            </w:r>
            <w:r>
              <w:rPr>
                <w:rFonts w:eastAsia="Calibri"/>
                <w:b/>
                <w:bCs/>
                <w:sz w:val="22"/>
                <w:szCs w:val="22"/>
              </w:rPr>
              <w:t xml:space="preserve"> and language</w:t>
            </w:r>
            <w:r>
              <w:rPr>
                <w:rFonts w:eastAsia="Calibri"/>
                <w:sz w:val="22"/>
                <w:szCs w:val="22"/>
              </w:rPr>
              <w:t xml:space="preserve"> to frame i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0FFE0F4" w14:textId="022625BE" w:rsidR="00205B23" w:rsidRPr="007023B1" w:rsidRDefault="00205B23" w:rsidP="00205B23">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365E169" w14:textId="0C829B1B"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6853ADC" w14:textId="09850D51"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02FC8DD" w14:textId="505C90DE"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4398FF1" w14:textId="0A2E64EE"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4CA985D9"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A6A6A6" w:themeFill="background1" w:themeFillShade="A6"/>
            <w:tcMar>
              <w:top w:w="100" w:type="dxa"/>
              <w:left w:w="100" w:type="dxa"/>
              <w:bottom w:w="100" w:type="dxa"/>
              <w:right w:w="100" w:type="dxa"/>
            </w:tcMar>
          </w:tcPr>
          <w:p w14:paraId="209427C9" w14:textId="4188A70E"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05B23" w:rsidRPr="007E3502" w:rsidRDefault="00205B23" w:rsidP="00205B23">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05B23" w:rsidRPr="007E3502" w:rsidRDefault="00205B23" w:rsidP="00205B23">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17728CCD" w:rsidR="00205B23" w:rsidRPr="007E3502" w:rsidRDefault="00205B23" w:rsidP="00205B23">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6260C10" w14:textId="62934F3B" w:rsidR="00205B23" w:rsidRPr="007E3502" w:rsidRDefault="00205B23" w:rsidP="00205B23">
            <w:pPr>
              <w:jc w:val="center"/>
              <w:rPr>
                <w:b/>
                <w:bCs/>
                <w:color w:val="auto"/>
              </w:rPr>
            </w:pPr>
            <w:r>
              <w:rPr>
                <w:b/>
                <w:bCs/>
              </w:rPr>
              <w:t>__ / 16</w:t>
            </w:r>
          </w:p>
        </w:tc>
      </w:tr>
      <w:tr w:rsidR="00205B23" w:rsidRPr="007023B1" w14:paraId="64805948"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80ACFA" w14:textId="628B5B5F" w:rsidR="00205B23" w:rsidRPr="007E3502" w:rsidRDefault="00205B23" w:rsidP="00205B23">
            <w:pPr>
              <w:rPr>
                <w:b/>
                <w:bCs/>
                <w:color w:val="auto"/>
              </w:rPr>
            </w:pPr>
            <w:r>
              <w:rPr>
                <w:b/>
                <w:bCs/>
              </w:rPr>
              <w:t>Submit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205B23" w:rsidRPr="007023B1" w:rsidRDefault="00205B23" w:rsidP="00205B23">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05B23" w:rsidRPr="007023B1" w:rsidRDefault="00205B23" w:rsidP="00205B23">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05B23" w:rsidRPr="007023B1" w:rsidRDefault="00205B23" w:rsidP="00205B23">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05B23" w:rsidRPr="007023B1" w:rsidRDefault="00205B23" w:rsidP="00205B23">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17A602EB" w:rsidR="00205B23" w:rsidRPr="007023B1" w:rsidRDefault="00205B23" w:rsidP="00205B23">
            <w:pPr>
              <w:jc w:val="center"/>
            </w:pPr>
            <w:r>
              <w:t>x</w:t>
            </w:r>
            <w:r w:rsidRPr="007023B1">
              <w:t>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05B23" w:rsidRPr="007023B1" w:rsidRDefault="00205B23" w:rsidP="00205B23">
            <w:pPr>
              <w:jc w:val="center"/>
              <w:rPr>
                <w:color w:val="auto"/>
              </w:rPr>
            </w:pPr>
            <w:r w:rsidRPr="007023B1">
              <w:t>__ / 8</w:t>
            </w:r>
          </w:p>
        </w:tc>
      </w:tr>
      <w:tr w:rsidR="00205B23" w:rsidRPr="007023B1" w14:paraId="20D278E1"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2AEE1C83" w14:textId="173D3C48" w:rsidR="00205B23" w:rsidRPr="007E3502" w:rsidRDefault="00205B23" w:rsidP="00205B23">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205B23" w:rsidRPr="007023B1" w:rsidRDefault="00205B23" w:rsidP="00205B23">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05B23" w:rsidRPr="007023B1" w:rsidRDefault="00205B23" w:rsidP="00205B23">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05B23" w:rsidRPr="007023B1" w:rsidRDefault="00205B23" w:rsidP="00205B23">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05B23" w:rsidRPr="007023B1" w:rsidRDefault="00205B23" w:rsidP="00205B23">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05B23" w:rsidRPr="007023B1" w:rsidRDefault="00205B23" w:rsidP="00205B23">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05B23" w:rsidRPr="007023B1" w:rsidRDefault="00205B23" w:rsidP="00205B23">
            <w:pPr>
              <w:jc w:val="center"/>
              <w:rPr>
                <w:color w:val="auto"/>
              </w:rPr>
            </w:pPr>
            <w:r w:rsidRPr="007023B1">
              <w:t>__ / 2</w:t>
            </w:r>
          </w:p>
        </w:tc>
      </w:tr>
      <w:tr w:rsidR="00205B23" w:rsidRPr="007023B1" w14:paraId="06857BBC"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05B23" w:rsidRPr="007023B1" w:rsidRDefault="00205B23" w:rsidP="00205B23"/>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05B23" w:rsidRPr="007023B1" w:rsidRDefault="00205B23" w:rsidP="00205B23">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6C4468BA" w:rsidR="00205B23" w:rsidRPr="007E3502" w:rsidRDefault="00205B23" w:rsidP="00205B23">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05B23" w:rsidRPr="007E3502" w:rsidRDefault="00205B23" w:rsidP="00205B23">
            <w:pPr>
              <w:jc w:val="center"/>
              <w:rPr>
                <w:b/>
                <w:bCs/>
                <w:color w:val="auto"/>
              </w:rPr>
            </w:pPr>
            <w:r w:rsidRPr="007E3502">
              <w:rPr>
                <w:b/>
                <w:bCs/>
              </w:rPr>
              <w:t>__ /10</w:t>
            </w:r>
          </w:p>
        </w:tc>
      </w:tr>
      <w:tr w:rsidR="00205B23" w:rsidRPr="007023B1" w14:paraId="024E7D70"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49E883FC" w14:textId="77777777"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05B23" w:rsidRPr="007023B1" w:rsidRDefault="00205B23" w:rsidP="00205B23">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05B23" w:rsidRPr="007023B1" w:rsidRDefault="00205B23" w:rsidP="00205B23">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05B23" w:rsidRPr="007023B1" w:rsidRDefault="00205B23" w:rsidP="00205B23">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05B23" w:rsidRPr="007E3502" w:rsidRDefault="00205B23" w:rsidP="00205B23">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2AFB778A" w:rsidR="00205B23" w:rsidRPr="007E3502" w:rsidRDefault="00205B23" w:rsidP="00205B23">
            <w:pPr>
              <w:jc w:val="center"/>
              <w:rPr>
                <w:b/>
                <w:bCs/>
                <w:color w:val="auto"/>
              </w:rPr>
            </w:pPr>
            <w:r w:rsidRPr="007E3502">
              <w:rPr>
                <w:b/>
                <w:bCs/>
              </w:rPr>
              <w:t>A __/</w:t>
            </w:r>
            <w:r>
              <w:rPr>
                <w:b/>
                <w:bCs/>
              </w:rPr>
              <w:t>48</w:t>
            </w:r>
            <w:r w:rsidRPr="007E3502">
              <w:rPr>
                <w:b/>
                <w:bCs/>
              </w:rPr>
              <w:br/>
              <w:t>T __/</w:t>
            </w:r>
            <w:r>
              <w:rPr>
                <w:b/>
                <w:bCs/>
              </w:rPr>
              <w:t>40</w:t>
            </w:r>
          </w:p>
        </w:tc>
      </w:tr>
    </w:tbl>
    <w:p w14:paraId="182EE04C" w14:textId="77777777" w:rsidR="007E3502" w:rsidRDefault="007E3502" w:rsidP="007E3502"/>
    <w:p w14:paraId="595F7656" w14:textId="77777777" w:rsidR="007E3502" w:rsidRDefault="007E3502" w:rsidP="007E3502"/>
    <w:p w14:paraId="1586AF22" w14:textId="77777777" w:rsidR="00205B23" w:rsidRDefault="00205B23">
      <w:pPr>
        <w:suppressAutoHyphens w:val="0"/>
        <w:spacing w:after="160" w:line="259" w:lineRule="auto"/>
        <w:rPr>
          <w:rFonts w:ascii="Cambria" w:hAnsi="Cambria" w:cs="font1176"/>
          <w:b/>
          <w:bCs/>
          <w:color w:val="4F81BD"/>
          <w:sz w:val="26"/>
          <w:szCs w:val="26"/>
        </w:rPr>
      </w:pPr>
      <w:r>
        <w:br w:type="page"/>
      </w:r>
    </w:p>
    <w:p w14:paraId="4AA9C1C6" w14:textId="4AA776D5" w:rsidR="007407A5" w:rsidRDefault="007407A5" w:rsidP="007407A5">
      <w:pPr>
        <w:pStyle w:val="Heading2"/>
        <w:tabs>
          <w:tab w:val="clear" w:pos="576"/>
        </w:tabs>
        <w:ind w:left="567" w:firstLine="0"/>
      </w:pPr>
      <w:r>
        <w:lastRenderedPageBreak/>
        <w:t xml:space="preserve">Task 2: Innovation Showcase </w:t>
      </w:r>
    </w:p>
    <w:p w14:paraId="6D7BA829" w14:textId="77777777" w:rsidR="007407A5" w:rsidRPr="00F00796" w:rsidRDefault="007407A5" w:rsidP="007407A5">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407A5" w:rsidRPr="007023B1" w14:paraId="5BE97C12" w14:textId="77777777" w:rsidTr="00F4156E">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EF27ED"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DB92D3" w14:textId="77777777" w:rsidR="007407A5" w:rsidRPr="008B26FE" w:rsidRDefault="007407A5" w:rsidP="00F4156E">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29C9FC9" w14:textId="77777777" w:rsidR="007407A5" w:rsidRPr="007023B1" w:rsidRDefault="007407A5" w:rsidP="00F4156E">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DAADAE1" w14:textId="77777777" w:rsidR="007407A5" w:rsidRPr="007023B1" w:rsidRDefault="007407A5" w:rsidP="00F4156E">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0E9BC30E" w14:textId="77777777" w:rsidR="007407A5" w:rsidRPr="007023B1" w:rsidRDefault="007407A5" w:rsidP="00F4156E">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896B759" w14:textId="77777777" w:rsidR="007407A5" w:rsidRPr="007023B1" w:rsidRDefault="007407A5" w:rsidP="00F4156E">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9047AD8" w14:textId="77777777" w:rsidR="007407A5" w:rsidRPr="007023B1" w:rsidRDefault="007407A5" w:rsidP="00F4156E">
            <w:pPr>
              <w:jc w:val="center"/>
            </w:pPr>
          </w:p>
        </w:tc>
      </w:tr>
      <w:tr w:rsidR="007407A5" w:rsidRPr="007023B1" w14:paraId="5A21DA85"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49A2F2" w14:textId="77777777" w:rsidR="007407A5" w:rsidRPr="007E3502" w:rsidRDefault="007407A5" w:rsidP="00F4156E">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FCE0AD" w14:textId="77777777" w:rsidR="007407A5" w:rsidRPr="007E3502" w:rsidRDefault="007407A5" w:rsidP="00F4156E">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44209E" w14:textId="77777777" w:rsidR="007407A5" w:rsidRPr="007E3502" w:rsidRDefault="007407A5" w:rsidP="00F4156E">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A42A17" w14:textId="77777777" w:rsidR="007407A5" w:rsidRPr="007E3502" w:rsidRDefault="007407A5" w:rsidP="00F4156E">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4AEF5BEB" w14:textId="77777777" w:rsidR="007407A5" w:rsidRPr="007E3502" w:rsidRDefault="007407A5" w:rsidP="00F4156E">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A61C9D" w14:textId="77777777" w:rsidR="007407A5" w:rsidRPr="007E3502" w:rsidRDefault="007407A5" w:rsidP="00F4156E">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A48F80" w14:textId="77777777" w:rsidR="007407A5" w:rsidRPr="007E3502" w:rsidRDefault="007407A5" w:rsidP="00F4156E">
            <w:pPr>
              <w:jc w:val="center"/>
              <w:rPr>
                <w:b/>
                <w:bCs/>
                <w:color w:val="auto"/>
              </w:rPr>
            </w:pPr>
            <w:r w:rsidRPr="007E3502">
              <w:rPr>
                <w:b/>
                <w:bCs/>
              </w:rPr>
              <w:t>TOTAL</w:t>
            </w:r>
          </w:p>
        </w:tc>
      </w:tr>
      <w:tr w:rsidR="007407A5" w:rsidRPr="007023B1" w14:paraId="16957134" w14:textId="77777777" w:rsidTr="00F4156E">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C902EC" w14:textId="77777777" w:rsidR="007407A5" w:rsidRDefault="007407A5" w:rsidP="00F4156E">
            <w:pPr>
              <w:rPr>
                <w:b/>
                <w:bCs/>
              </w:rPr>
            </w:pPr>
            <w:r>
              <w:rPr>
                <w:b/>
                <w:bCs/>
              </w:rPr>
              <w:t xml:space="preserve">Knowledge Item </w:t>
            </w:r>
          </w:p>
          <w:p w14:paraId="3D81F313" w14:textId="77777777" w:rsidR="007407A5" w:rsidRPr="00CD7356" w:rsidRDefault="007407A5" w:rsidP="00F4156E">
            <w:r w:rsidRPr="00CD7356">
              <w:t>(individual |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56E37D" w14:textId="77777777" w:rsidR="007407A5" w:rsidRDefault="007407A5" w:rsidP="00F4156E">
            <w:r>
              <w:t>Task description</w:t>
            </w:r>
          </w:p>
          <w:p w14:paraId="4962061B" w14:textId="77777777" w:rsidR="007407A5" w:rsidRDefault="007407A5" w:rsidP="00F4156E"/>
          <w:p w14:paraId="50910F87" w14:textId="77777777" w:rsidR="007407A5" w:rsidRDefault="007407A5" w:rsidP="00F4156E">
            <w:r>
              <w:t>Evidence for knowledge, comprehension, and application may include:</w:t>
            </w:r>
          </w:p>
          <w:p w14:paraId="680D8016" w14:textId="77777777" w:rsidR="007407A5" w:rsidRDefault="007407A5" w:rsidP="00F4156E"/>
          <w:p w14:paraId="68F7C839" w14:textId="77777777" w:rsidR="007407A5" w:rsidRDefault="007407A5" w:rsidP="00F4156E">
            <w:pPr>
              <w:pStyle w:val="ListParagraph"/>
              <w:numPr>
                <w:ilvl w:val="0"/>
                <w:numId w:val="9"/>
              </w:numPr>
            </w:pPr>
            <w:r w:rsidRPr="008B26FE">
              <w:rPr>
                <w:b/>
                <w:bCs/>
              </w:rPr>
              <w:t>Knowledge</w:t>
            </w:r>
            <w:r>
              <w:t>: Your evidence highlights that you recall and list relevant terms in your learning. It may tell a story to the reader (the teacher) or state the conditions of your learning.</w:t>
            </w:r>
          </w:p>
          <w:p w14:paraId="04C912B2" w14:textId="77777777" w:rsidR="007407A5" w:rsidRDefault="007407A5" w:rsidP="00F4156E">
            <w:pPr>
              <w:pStyle w:val="ListParagraph"/>
              <w:numPr>
                <w:ilvl w:val="0"/>
                <w:numId w:val="9"/>
              </w:numPr>
            </w:pPr>
            <w:r w:rsidRPr="008B26FE">
              <w:rPr>
                <w:b/>
                <w:bCs/>
              </w:rPr>
              <w:t>Comprehension</w:t>
            </w:r>
            <w:r>
              <w:t>: Your evidence highlights that you can identify critical aspects of your learning or explain what you've done to the author.</w:t>
            </w:r>
          </w:p>
          <w:p w14:paraId="30DEDDEE" w14:textId="77777777" w:rsidR="007407A5" w:rsidRPr="007023B1" w:rsidRDefault="007407A5" w:rsidP="00F4156E">
            <w:pPr>
              <w:pStyle w:val="ListParagraph"/>
              <w:numPr>
                <w:ilvl w:val="0"/>
                <w:numId w:val="9"/>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0F4ADD4" w14:textId="77777777" w:rsidR="007407A5" w:rsidRPr="007023B1" w:rsidRDefault="007407A5" w:rsidP="00F4156E">
            <w:pPr>
              <w:jc w:val="center"/>
              <w:rPr>
                <w:color w:val="auto"/>
                <w:kern w:val="0"/>
              </w:rPr>
            </w:pPr>
            <w:r w:rsidRPr="007023B1">
              <w:rPr>
                <w:rFonts w:eastAsia="Calibri"/>
              </w:rPr>
              <w:t>2</w:t>
            </w:r>
          </w:p>
          <w:p w14:paraId="75BD8AF5" w14:textId="77777777" w:rsidR="007407A5" w:rsidRPr="007023B1" w:rsidRDefault="007407A5" w:rsidP="00F4156E">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388DD68" w14:textId="77777777" w:rsidR="007407A5" w:rsidRPr="007023B1" w:rsidRDefault="007407A5" w:rsidP="00F4156E">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4A290C2" w14:textId="77777777" w:rsidR="007407A5" w:rsidRPr="007023B1" w:rsidRDefault="007407A5" w:rsidP="00F4156E">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98423C" w14:textId="77777777" w:rsidR="007407A5" w:rsidRDefault="007407A5" w:rsidP="00F4156E">
            <w:pPr>
              <w:jc w:val="center"/>
            </w:pPr>
            <w:r>
              <w:t>A x2</w:t>
            </w:r>
          </w:p>
          <w:p w14:paraId="7B31D6E1" w14:textId="77777777" w:rsidR="007407A5" w:rsidRPr="007023B1" w:rsidRDefault="007407A5" w:rsidP="00F4156E">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20D62D6" w14:textId="77777777" w:rsidR="007407A5" w:rsidRPr="007023B1" w:rsidRDefault="007407A5" w:rsidP="00F4156E">
            <w:pPr>
              <w:jc w:val="center"/>
              <w:rPr>
                <w:color w:val="auto"/>
              </w:rPr>
            </w:pPr>
            <w:r w:rsidRPr="007023B1">
              <w:t>A __/</w:t>
            </w:r>
            <w:r>
              <w:t xml:space="preserve"> XX</w:t>
            </w:r>
            <w:r w:rsidRPr="007023B1">
              <w:br/>
              <w:t>T __/</w:t>
            </w:r>
            <w:r>
              <w:t xml:space="preserve"> XX</w:t>
            </w:r>
          </w:p>
        </w:tc>
      </w:tr>
      <w:tr w:rsidR="007407A5" w:rsidRPr="007023B1" w14:paraId="35980AD5"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2499F9" w14:textId="77777777" w:rsidR="007407A5" w:rsidRDefault="007407A5" w:rsidP="00F4156E">
            <w:pPr>
              <w:rPr>
                <w:b/>
                <w:bCs/>
              </w:rPr>
            </w:pPr>
            <w:r>
              <w:rPr>
                <w:b/>
                <w:bCs/>
              </w:rPr>
              <w:t xml:space="preserve">Knowledge Item </w:t>
            </w:r>
          </w:p>
          <w:p w14:paraId="5D33ED9A" w14:textId="77777777" w:rsidR="007407A5" w:rsidRPr="007023B1" w:rsidRDefault="007407A5" w:rsidP="00F4156E">
            <w:r w:rsidRPr="00CD7356">
              <w:t>(individual |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2F086F" w14:textId="77777777" w:rsidR="007407A5" w:rsidRDefault="007407A5" w:rsidP="00F4156E">
            <w:r>
              <w:t>Task description</w:t>
            </w:r>
          </w:p>
          <w:p w14:paraId="23635BD9" w14:textId="77777777" w:rsidR="007407A5" w:rsidRDefault="007407A5" w:rsidP="00F4156E"/>
          <w:p w14:paraId="35C75F49" w14:textId="77777777" w:rsidR="007407A5" w:rsidRDefault="007407A5" w:rsidP="00F4156E">
            <w:r>
              <w:t>Evidence for knowledge, comprehension, and application may include:</w:t>
            </w:r>
          </w:p>
          <w:p w14:paraId="3C9F49FD" w14:textId="77777777" w:rsidR="007407A5" w:rsidRDefault="007407A5" w:rsidP="00F4156E"/>
          <w:p w14:paraId="45E639EA" w14:textId="77777777" w:rsidR="007407A5" w:rsidRDefault="007407A5" w:rsidP="00F4156E">
            <w:pPr>
              <w:pStyle w:val="ListParagraph"/>
              <w:numPr>
                <w:ilvl w:val="0"/>
                <w:numId w:val="9"/>
              </w:numPr>
            </w:pPr>
            <w:r w:rsidRPr="008B26FE">
              <w:rPr>
                <w:b/>
                <w:bCs/>
              </w:rPr>
              <w:t>Knowledge</w:t>
            </w:r>
            <w:r>
              <w:t>: Your evidence highlights that you recall and list relevant terms in your learning. It may tell a story to the reader (the teacher) or state the conditions of your learning.</w:t>
            </w:r>
          </w:p>
          <w:p w14:paraId="2C489908" w14:textId="77777777" w:rsidR="007407A5" w:rsidRDefault="007407A5" w:rsidP="00F4156E">
            <w:pPr>
              <w:pStyle w:val="ListParagraph"/>
              <w:numPr>
                <w:ilvl w:val="0"/>
                <w:numId w:val="9"/>
              </w:numPr>
            </w:pPr>
            <w:r w:rsidRPr="008B26FE">
              <w:rPr>
                <w:b/>
                <w:bCs/>
              </w:rPr>
              <w:t>Comprehension</w:t>
            </w:r>
            <w:r>
              <w:t>: Your evidence highlights that you can identify critical aspects of your learning or explain what you've done to the author.</w:t>
            </w:r>
          </w:p>
          <w:p w14:paraId="78238545" w14:textId="77777777" w:rsidR="007407A5" w:rsidRDefault="007407A5" w:rsidP="00F4156E">
            <w:pPr>
              <w:pStyle w:val="ListParagraph"/>
              <w:numPr>
                <w:ilvl w:val="0"/>
                <w:numId w:val="9"/>
              </w:numPr>
            </w:pPr>
            <w:r w:rsidRPr="008B26FE">
              <w:rPr>
                <w:b/>
                <w:bCs/>
              </w:rPr>
              <w:t>Application</w:t>
            </w:r>
            <w:r>
              <w:t>: It is clear from your evidence that you constructed a complete submission</w:t>
            </w:r>
          </w:p>
          <w:p w14:paraId="05BC9F35" w14:textId="77777777" w:rsidR="007407A5" w:rsidRDefault="007407A5" w:rsidP="00F4156E"/>
          <w:p w14:paraId="3034608A" w14:textId="77777777" w:rsidR="007407A5" w:rsidRPr="007023B1" w:rsidRDefault="007407A5" w:rsidP="00F4156E">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4684F05" w14:textId="77777777" w:rsidR="007407A5" w:rsidRPr="007023B1" w:rsidRDefault="007407A5" w:rsidP="00F4156E">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0AC5833" w14:textId="77777777" w:rsidR="007407A5" w:rsidRPr="007023B1" w:rsidRDefault="007407A5" w:rsidP="00F4156E">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EC046CA" w14:textId="77777777" w:rsidR="007407A5" w:rsidRPr="007023B1" w:rsidRDefault="007407A5" w:rsidP="00F4156E">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16877F1" w14:textId="77777777" w:rsidR="007407A5" w:rsidRPr="007023B1" w:rsidRDefault="007407A5" w:rsidP="00F4156E">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FCE3A1B" w14:textId="77777777" w:rsidR="007407A5" w:rsidRPr="007023B1" w:rsidRDefault="007407A5" w:rsidP="00F4156E">
            <w:pPr>
              <w:jc w:val="center"/>
              <w:rPr>
                <w:color w:val="auto"/>
              </w:rPr>
            </w:pPr>
            <w:r w:rsidRPr="007023B1">
              <w:t>__/</w:t>
            </w:r>
            <w:r>
              <w:t>X</w:t>
            </w:r>
          </w:p>
        </w:tc>
      </w:tr>
      <w:tr w:rsidR="007407A5" w:rsidRPr="007023B1" w14:paraId="1D866428"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4E44BDF"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3F7038" w14:textId="77777777" w:rsidR="007407A5" w:rsidRPr="007E3502" w:rsidRDefault="007407A5" w:rsidP="00F4156E">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DC0F5C0" w14:textId="77777777" w:rsidR="007407A5" w:rsidRPr="007E3502" w:rsidRDefault="007407A5" w:rsidP="00F4156E">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EA0A5AE" w14:textId="5C6F6C91" w:rsidR="007407A5" w:rsidRPr="007E3502" w:rsidRDefault="007407A5" w:rsidP="00F4156E">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40109BB" w14:textId="77777777" w:rsidR="007407A5" w:rsidRPr="007E3502" w:rsidRDefault="007407A5" w:rsidP="00F4156E">
            <w:pPr>
              <w:jc w:val="center"/>
              <w:rPr>
                <w:b/>
                <w:bCs/>
                <w:sz w:val="20"/>
                <w:szCs w:val="20"/>
              </w:rPr>
            </w:pPr>
            <w:r w:rsidRPr="007E3502">
              <w:rPr>
                <w:b/>
                <w:bCs/>
                <w:sz w:val="20"/>
                <w:szCs w:val="20"/>
              </w:rPr>
              <w:t>A _ / 30</w:t>
            </w:r>
          </w:p>
          <w:p w14:paraId="66DF3F25" w14:textId="77777777" w:rsidR="007407A5" w:rsidRPr="007E3502" w:rsidRDefault="007407A5" w:rsidP="00F4156E">
            <w:pPr>
              <w:jc w:val="center"/>
              <w:rPr>
                <w:b/>
                <w:bCs/>
                <w:color w:val="auto"/>
              </w:rPr>
            </w:pPr>
            <w:r w:rsidRPr="007E3502">
              <w:rPr>
                <w:b/>
                <w:bCs/>
                <w:sz w:val="20"/>
                <w:szCs w:val="20"/>
              </w:rPr>
              <w:t>T _ / 20</w:t>
            </w:r>
          </w:p>
        </w:tc>
      </w:tr>
      <w:tr w:rsidR="007407A5" w:rsidRPr="007023B1" w14:paraId="68C73460"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D13B8" w14:textId="77777777" w:rsidR="007407A5" w:rsidRPr="007023B1" w:rsidRDefault="007407A5" w:rsidP="00F4156E">
            <w:pPr>
              <w:rPr>
                <w:color w:val="auto"/>
                <w:kern w:val="0"/>
              </w:rPr>
            </w:pPr>
            <w:r>
              <w:rPr>
                <w:rFonts w:eastAsia="Calibri"/>
                <w:b/>
                <w:bCs/>
              </w:rPr>
              <w:t>Mastery Activ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AA54BB" w14:textId="77777777" w:rsidR="007407A5" w:rsidRDefault="007407A5" w:rsidP="00F4156E">
            <w:pPr>
              <w:rPr>
                <w:rFonts w:eastAsia="Calibri"/>
                <w:sz w:val="22"/>
                <w:szCs w:val="22"/>
              </w:rPr>
            </w:pPr>
            <w:r>
              <w:rPr>
                <w:rFonts w:eastAsia="Calibri"/>
                <w:b/>
                <w:bCs/>
                <w:sz w:val="22"/>
                <w:szCs w:val="22"/>
              </w:rPr>
              <w:t>Statement | Evidence</w:t>
            </w:r>
            <w:r w:rsidRPr="008B26FE">
              <w:rPr>
                <w:rFonts w:eastAsia="Calibri"/>
                <w:sz w:val="22"/>
                <w:szCs w:val="22"/>
              </w:rPr>
              <w:t xml:space="preserve">: </w:t>
            </w:r>
            <w:r>
              <w:rPr>
                <w:rFonts w:eastAsia="Calibri"/>
                <w:sz w:val="22"/>
                <w:szCs w:val="22"/>
              </w:rPr>
              <w:t xml:space="preserve">Description of what you are after. </w:t>
            </w:r>
          </w:p>
          <w:p w14:paraId="10817070" w14:textId="77777777" w:rsidR="007407A5" w:rsidRDefault="007407A5" w:rsidP="00F4156E">
            <w:pPr>
              <w:rPr>
                <w:rFonts w:eastAsia="Calibri"/>
                <w:sz w:val="22"/>
                <w:szCs w:val="22"/>
              </w:rPr>
            </w:pPr>
          </w:p>
          <w:p w14:paraId="50C33EBF" w14:textId="77777777" w:rsidR="007407A5" w:rsidRDefault="007407A5" w:rsidP="00F4156E">
            <w:pPr>
              <w:rPr>
                <w:rFonts w:eastAsia="Calibri"/>
                <w:sz w:val="22"/>
                <w:szCs w:val="22"/>
              </w:rPr>
            </w:pPr>
            <w:r>
              <w:rPr>
                <w:rFonts w:eastAsia="Calibri"/>
                <w:sz w:val="22"/>
                <w:szCs w:val="22"/>
              </w:rPr>
              <w:t>Details</w:t>
            </w:r>
          </w:p>
          <w:p w14:paraId="6D4AF8DB" w14:textId="77777777" w:rsidR="007407A5" w:rsidRDefault="007407A5" w:rsidP="00F4156E">
            <w:pPr>
              <w:rPr>
                <w:rFonts w:eastAsia="Calibri"/>
                <w:sz w:val="22"/>
                <w:szCs w:val="22"/>
              </w:rPr>
            </w:pPr>
            <w:r>
              <w:rPr>
                <w:rFonts w:eastAsia="Calibri"/>
                <w:sz w:val="22"/>
                <w:szCs w:val="22"/>
              </w:rPr>
              <w:br/>
              <w:t>Justification</w:t>
            </w:r>
          </w:p>
          <w:p w14:paraId="7039D0BB" w14:textId="77777777" w:rsidR="007407A5" w:rsidRDefault="007407A5" w:rsidP="00F4156E">
            <w:pPr>
              <w:rPr>
                <w:rFonts w:eastAsia="Calibri"/>
                <w:sz w:val="22"/>
                <w:szCs w:val="22"/>
              </w:rPr>
            </w:pPr>
          </w:p>
          <w:p w14:paraId="75099AC7" w14:textId="77777777" w:rsidR="007407A5" w:rsidRPr="008B26FE" w:rsidRDefault="007407A5" w:rsidP="00F4156E">
            <w:pPr>
              <w:rPr>
                <w:rFonts w:eastAsia="Calibri"/>
                <w:sz w:val="22"/>
                <w:szCs w:val="22"/>
              </w:rPr>
            </w:pPr>
            <w:r>
              <w:rPr>
                <w:rFonts w:eastAsia="Calibri"/>
                <w:sz w:val="22"/>
                <w:szCs w:val="22"/>
              </w:rPr>
              <w:t>What you are assessing</w:t>
            </w:r>
          </w:p>
          <w:p w14:paraId="0C83C672" w14:textId="77777777" w:rsidR="007407A5" w:rsidRPr="008B26FE" w:rsidRDefault="007407A5" w:rsidP="00F4156E">
            <w:pPr>
              <w:rPr>
                <w:rFonts w:eastAsia="Calibri"/>
                <w:sz w:val="22"/>
                <w:szCs w:val="22"/>
              </w:rPr>
            </w:pPr>
          </w:p>
          <w:p w14:paraId="3660CA86" w14:textId="77777777" w:rsidR="007407A5" w:rsidRPr="008B26FE" w:rsidRDefault="007407A5" w:rsidP="00F4156E">
            <w:pPr>
              <w:rPr>
                <w:rFonts w:eastAsia="Calibri"/>
                <w:sz w:val="22"/>
                <w:szCs w:val="22"/>
              </w:rPr>
            </w:pPr>
            <w:r w:rsidRPr="008B26FE">
              <w:rPr>
                <w:rFonts w:eastAsia="Calibri"/>
                <w:sz w:val="22"/>
                <w:szCs w:val="22"/>
              </w:rPr>
              <w:t>Each of your questions will be marked against the following aspects of your ability to:</w:t>
            </w:r>
          </w:p>
          <w:p w14:paraId="3A46389E" w14:textId="77777777" w:rsidR="007407A5" w:rsidRPr="00522F1D" w:rsidRDefault="007407A5" w:rsidP="00F4156E">
            <w:pPr>
              <w:pStyle w:val="ListParagraph"/>
              <w:numPr>
                <w:ilvl w:val="0"/>
                <w:numId w:val="9"/>
              </w:numPr>
              <w:rPr>
                <w:rFonts w:eastAsia="Calibri"/>
              </w:rPr>
            </w:pPr>
            <w:r w:rsidRPr="00522F1D">
              <w:rPr>
                <w:rFonts w:eastAsia="Calibri"/>
              </w:rPr>
              <w:t>express your understanding of technology concepts and principles</w:t>
            </w:r>
          </w:p>
          <w:p w14:paraId="32F6D93F" w14:textId="77777777" w:rsidR="007407A5" w:rsidRPr="00522F1D" w:rsidRDefault="007407A5" w:rsidP="00F4156E">
            <w:pPr>
              <w:pStyle w:val="ListParagraph"/>
              <w:numPr>
                <w:ilvl w:val="0"/>
                <w:numId w:val="9"/>
              </w:numPr>
              <w:rPr>
                <w:rFonts w:eastAsia="Calibri"/>
              </w:rPr>
            </w:pPr>
            <w:r w:rsidRPr="00522F1D">
              <w:rPr>
                <w:rFonts w:eastAsia="Calibri"/>
              </w:rPr>
              <w:t>your ability to communicate ideas appropriately in the selected medium</w:t>
            </w:r>
          </w:p>
          <w:p w14:paraId="42F9032E" w14:textId="77777777" w:rsidR="007407A5" w:rsidRPr="008B26FE" w:rsidRDefault="007407A5" w:rsidP="00F4156E">
            <w:pPr>
              <w:rPr>
                <w:rFonts w:eastAsia="Calibri"/>
                <w:sz w:val="22"/>
                <w:szCs w:val="22"/>
              </w:rPr>
            </w:pPr>
          </w:p>
          <w:p w14:paraId="65FBC583" w14:textId="77777777" w:rsidR="007407A5" w:rsidRPr="008B26FE" w:rsidRDefault="007407A5" w:rsidP="00F4156E">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06D52F93" w14:textId="77777777" w:rsidR="007407A5" w:rsidRPr="008B26FE" w:rsidRDefault="007407A5" w:rsidP="00F4156E">
            <w:pPr>
              <w:rPr>
                <w:rFonts w:eastAsia="Calibri"/>
                <w:sz w:val="22"/>
                <w:szCs w:val="22"/>
              </w:rPr>
            </w:pPr>
          </w:p>
          <w:p w14:paraId="3B8ECCFB" w14:textId="77777777" w:rsidR="007407A5" w:rsidRPr="0028677B" w:rsidRDefault="007407A5" w:rsidP="00F4156E">
            <w:pPr>
              <w:pStyle w:val="ListParagraph"/>
              <w:numPr>
                <w:ilvl w:val="0"/>
                <w:numId w:val="9"/>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05A83F6" w14:textId="77777777" w:rsidR="007407A5" w:rsidRPr="0028677B" w:rsidRDefault="007407A5" w:rsidP="00F4156E">
            <w:pPr>
              <w:pStyle w:val="ListParagraph"/>
              <w:numPr>
                <w:ilvl w:val="0"/>
                <w:numId w:val="9"/>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5B8558D8" w14:textId="77777777" w:rsidR="007407A5" w:rsidRPr="003B74C8" w:rsidRDefault="007407A5" w:rsidP="00F4156E">
            <w:pPr>
              <w:pStyle w:val="ListParagraph"/>
              <w:numPr>
                <w:ilvl w:val="0"/>
                <w:numId w:val="9"/>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25AE46A3" w14:textId="77777777" w:rsidR="007407A5" w:rsidRDefault="007407A5" w:rsidP="00F4156E">
            <w:pPr>
              <w:rPr>
                <w:color w:val="auto"/>
                <w:kern w:val="0"/>
                <w:sz w:val="22"/>
                <w:szCs w:val="22"/>
              </w:rPr>
            </w:pPr>
          </w:p>
          <w:p w14:paraId="29D8B1D5" w14:textId="77777777" w:rsidR="007407A5" w:rsidRPr="007023B1" w:rsidRDefault="007407A5" w:rsidP="00F4156E">
            <w:pPr>
              <w:rPr>
                <w:color w:val="auto"/>
                <w:kern w:val="0"/>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92B1151" w14:textId="77777777" w:rsidR="007407A5" w:rsidRPr="007023B1" w:rsidRDefault="007407A5" w:rsidP="00F4156E">
            <w:pPr>
              <w:jc w:val="center"/>
              <w:rPr>
                <w:rFonts w:eastAsia="Calibri"/>
                <w:sz w:val="22"/>
                <w:szCs w:val="22"/>
              </w:rPr>
            </w:pPr>
            <w:r w:rsidRPr="007023B1">
              <w:rPr>
                <w:rFonts w:eastAsia="Calibri"/>
                <w:sz w:val="22"/>
                <w:szCs w:val="22"/>
              </w:rPr>
              <w:t>4</w:t>
            </w:r>
          </w:p>
          <w:p w14:paraId="04444192" w14:textId="77777777" w:rsidR="007407A5" w:rsidRPr="0028677B" w:rsidRDefault="007407A5" w:rsidP="00F4156E">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9943C4E" w14:textId="77777777" w:rsidR="007407A5" w:rsidRPr="007023B1" w:rsidRDefault="007407A5" w:rsidP="00F4156E">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56DA5400" w14:textId="77777777" w:rsidR="007407A5" w:rsidRPr="007023B1" w:rsidRDefault="007407A5" w:rsidP="00F4156E">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0D571C6" w14:textId="77777777" w:rsidR="007407A5" w:rsidRPr="007023B1" w:rsidRDefault="007407A5" w:rsidP="00F4156E">
            <w:pPr>
              <w:jc w:val="center"/>
              <w:rPr>
                <w:sz w:val="22"/>
                <w:szCs w:val="22"/>
              </w:rPr>
            </w:pPr>
            <w:r w:rsidRPr="007023B1">
              <w:rPr>
                <w:sz w:val="22"/>
                <w:szCs w:val="22"/>
              </w:rPr>
              <w:t>A x1</w:t>
            </w:r>
          </w:p>
          <w:p w14:paraId="677A7060" w14:textId="77777777" w:rsidR="007407A5" w:rsidRPr="007023B1" w:rsidRDefault="007407A5" w:rsidP="00F4156E">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F35FC99" w14:textId="77777777" w:rsidR="007407A5" w:rsidRPr="007023B1" w:rsidRDefault="007407A5" w:rsidP="00F4156E">
            <w:pPr>
              <w:jc w:val="center"/>
              <w:rPr>
                <w:sz w:val="22"/>
                <w:szCs w:val="22"/>
              </w:rPr>
            </w:pPr>
            <w:r w:rsidRPr="007023B1">
              <w:rPr>
                <w:sz w:val="22"/>
                <w:szCs w:val="22"/>
              </w:rPr>
              <w:t>A __/</w:t>
            </w:r>
            <w:r>
              <w:rPr>
                <w:sz w:val="22"/>
                <w:szCs w:val="22"/>
              </w:rPr>
              <w:t xml:space="preserve"> 8</w:t>
            </w:r>
          </w:p>
          <w:p w14:paraId="35285EBC" w14:textId="77777777" w:rsidR="007407A5" w:rsidRPr="007023B1" w:rsidRDefault="007407A5" w:rsidP="00F4156E">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7407A5" w:rsidRPr="007023B1" w14:paraId="446850B6"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D313E29"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2A8B54" w14:textId="77777777" w:rsidR="007407A5" w:rsidRPr="007E3502" w:rsidRDefault="007407A5" w:rsidP="00F4156E">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C2FE696" w14:textId="77777777" w:rsidR="007407A5" w:rsidRPr="007E3502" w:rsidRDefault="007407A5" w:rsidP="00F4156E">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4ADF6DE" w14:textId="39A4D35D" w:rsidR="007407A5" w:rsidRPr="007E3502" w:rsidRDefault="007407A5" w:rsidP="00F4156E">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E44531" w14:textId="77777777" w:rsidR="007407A5" w:rsidRPr="007E3502" w:rsidRDefault="007407A5" w:rsidP="00F4156E">
            <w:pPr>
              <w:jc w:val="center"/>
              <w:rPr>
                <w:b/>
                <w:bCs/>
                <w:color w:val="auto"/>
              </w:rPr>
            </w:pPr>
            <w:r w:rsidRPr="007E3502">
              <w:rPr>
                <w:b/>
                <w:bCs/>
              </w:rPr>
              <w:t>A __/24</w:t>
            </w:r>
          </w:p>
          <w:p w14:paraId="703F3886" w14:textId="77777777" w:rsidR="007407A5" w:rsidRPr="007E3502" w:rsidRDefault="007407A5" w:rsidP="00F4156E">
            <w:pPr>
              <w:jc w:val="center"/>
              <w:rPr>
                <w:b/>
                <w:bCs/>
                <w:color w:val="auto"/>
              </w:rPr>
            </w:pPr>
            <w:r w:rsidRPr="007E3502">
              <w:rPr>
                <w:b/>
                <w:bCs/>
              </w:rPr>
              <w:t>T __/48</w:t>
            </w:r>
          </w:p>
        </w:tc>
      </w:tr>
      <w:tr w:rsidR="007407A5" w:rsidRPr="007023B1" w14:paraId="5F05159B"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ED1C79" w14:textId="44E3AA9F" w:rsidR="007407A5" w:rsidRPr="007E3502" w:rsidRDefault="007407A5" w:rsidP="00F4156E">
            <w:pPr>
              <w:rPr>
                <w:b/>
                <w:bCs/>
                <w:color w:val="auto"/>
              </w:rPr>
            </w:pPr>
            <w:r>
              <w:rPr>
                <w:b/>
                <w:bCs/>
              </w:rPr>
              <w:t>Suit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6A3D4D" w14:textId="77777777" w:rsidR="007407A5" w:rsidRPr="007023B1" w:rsidRDefault="007407A5" w:rsidP="00F4156E">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 xml:space="preserve">bout the </w:t>
            </w:r>
            <w:r>
              <w:rPr>
                <w:b/>
                <w:bCs/>
              </w:rPr>
              <w:lastRenderedPageBreak/>
              <w:t>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DBE89D1" w14:textId="77777777" w:rsidR="007407A5" w:rsidRPr="007023B1" w:rsidRDefault="007407A5" w:rsidP="00F4156E">
            <w:pPr>
              <w:jc w:val="center"/>
              <w:rPr>
                <w:color w:val="auto"/>
              </w:rPr>
            </w:pPr>
            <w:r w:rsidRPr="007023B1">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1B9DE69" w14:textId="77777777" w:rsidR="007407A5" w:rsidRPr="007023B1" w:rsidRDefault="007407A5" w:rsidP="00F4156E">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5296208F" w14:textId="77777777" w:rsidR="007407A5" w:rsidRPr="007023B1" w:rsidRDefault="007407A5" w:rsidP="00F4156E">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46BF38D" w14:textId="77777777" w:rsidR="007407A5" w:rsidRPr="007023B1" w:rsidRDefault="007407A5" w:rsidP="00F4156E">
            <w:pPr>
              <w:jc w:val="center"/>
            </w:pPr>
            <w:r>
              <w:t>x</w:t>
            </w:r>
            <w:r w:rsidRPr="007023B1">
              <w:t>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6B64C2" w14:textId="77777777" w:rsidR="007407A5" w:rsidRPr="007023B1" w:rsidRDefault="007407A5" w:rsidP="00F4156E">
            <w:pPr>
              <w:jc w:val="center"/>
              <w:rPr>
                <w:color w:val="auto"/>
              </w:rPr>
            </w:pPr>
            <w:r w:rsidRPr="007023B1">
              <w:t>__ / 8</w:t>
            </w:r>
          </w:p>
        </w:tc>
      </w:tr>
      <w:tr w:rsidR="007407A5" w:rsidRPr="007023B1" w14:paraId="0AEDE69B"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1ABED0" w14:textId="77777777" w:rsidR="007407A5" w:rsidRPr="007E3502" w:rsidRDefault="007407A5" w:rsidP="00F4156E">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1713CB" w14:textId="77777777" w:rsidR="007407A5" w:rsidRPr="007023B1" w:rsidRDefault="007407A5" w:rsidP="00F4156E">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25F319B" w14:textId="77777777" w:rsidR="007407A5" w:rsidRPr="007023B1" w:rsidRDefault="007407A5" w:rsidP="00F4156E">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8FEDF7F" w14:textId="77777777" w:rsidR="007407A5" w:rsidRPr="007023B1" w:rsidRDefault="007407A5" w:rsidP="00F4156E">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44D10352" w14:textId="77777777" w:rsidR="007407A5" w:rsidRPr="007023B1" w:rsidRDefault="007407A5" w:rsidP="00F4156E">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179481E" w14:textId="77777777" w:rsidR="007407A5" w:rsidRPr="007023B1" w:rsidRDefault="007407A5" w:rsidP="00F4156E">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D06CE2" w14:textId="77777777" w:rsidR="007407A5" w:rsidRPr="007023B1" w:rsidRDefault="007407A5" w:rsidP="00F4156E">
            <w:pPr>
              <w:jc w:val="center"/>
              <w:rPr>
                <w:color w:val="auto"/>
              </w:rPr>
            </w:pPr>
            <w:r w:rsidRPr="007023B1">
              <w:t>__ / 2</w:t>
            </w:r>
          </w:p>
        </w:tc>
      </w:tr>
      <w:tr w:rsidR="007407A5" w:rsidRPr="007023B1" w14:paraId="470B0F4A"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3B48D3E"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B6190" w14:textId="77777777" w:rsidR="007407A5" w:rsidRPr="007023B1" w:rsidRDefault="007407A5" w:rsidP="00F4156E"/>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03FA8338" w14:textId="77777777" w:rsidR="007407A5" w:rsidRPr="007023B1" w:rsidRDefault="007407A5" w:rsidP="00F4156E">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C88ADC5" w14:textId="034D64B7" w:rsidR="007407A5" w:rsidRPr="007E3502" w:rsidRDefault="007407A5" w:rsidP="00F4156E">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7F41C5" w14:textId="77777777" w:rsidR="007407A5" w:rsidRPr="007E3502" w:rsidRDefault="007407A5" w:rsidP="00F4156E">
            <w:pPr>
              <w:jc w:val="center"/>
              <w:rPr>
                <w:b/>
                <w:bCs/>
                <w:color w:val="auto"/>
              </w:rPr>
            </w:pPr>
            <w:r w:rsidRPr="007E3502">
              <w:rPr>
                <w:b/>
                <w:bCs/>
              </w:rPr>
              <w:t>__ /10</w:t>
            </w:r>
          </w:p>
        </w:tc>
      </w:tr>
      <w:tr w:rsidR="007407A5" w:rsidRPr="007023B1" w14:paraId="3F6F9C9A"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652DE"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B5BEFB" w14:textId="77777777" w:rsidR="007407A5" w:rsidRPr="007023B1" w:rsidRDefault="007407A5" w:rsidP="00F4156E">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76C5CBA" w14:textId="77777777" w:rsidR="007407A5" w:rsidRPr="007023B1" w:rsidRDefault="007407A5" w:rsidP="00F4156E">
            <w:pPr>
              <w:jc w:val="center"/>
            </w:pPr>
          </w:p>
        </w:tc>
        <w:tc>
          <w:tcPr>
            <w:tcW w:w="1132" w:type="dxa"/>
            <w:tcBorders>
              <w:top w:val="single" w:sz="8" w:space="0" w:color="000000"/>
              <w:left w:val="single" w:sz="8" w:space="0" w:color="000000"/>
              <w:bottom w:val="single" w:sz="8" w:space="0" w:color="000000"/>
              <w:right w:val="single" w:sz="8" w:space="0" w:color="000000"/>
            </w:tcBorders>
          </w:tcPr>
          <w:p w14:paraId="132E3898" w14:textId="77777777" w:rsidR="007407A5" w:rsidRPr="007023B1" w:rsidRDefault="007407A5" w:rsidP="00F4156E">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3DDDC8" w14:textId="77777777" w:rsidR="007407A5" w:rsidRPr="007E3502" w:rsidRDefault="007407A5" w:rsidP="00F4156E">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723532" w14:textId="77777777" w:rsidR="007407A5" w:rsidRPr="007E3502" w:rsidRDefault="007407A5" w:rsidP="00F4156E">
            <w:pPr>
              <w:jc w:val="center"/>
              <w:rPr>
                <w:b/>
                <w:bCs/>
                <w:color w:val="auto"/>
              </w:rPr>
            </w:pPr>
            <w:r w:rsidRPr="007E3502">
              <w:rPr>
                <w:b/>
                <w:bCs/>
              </w:rPr>
              <w:t>A __/</w:t>
            </w:r>
            <w:r>
              <w:rPr>
                <w:b/>
                <w:bCs/>
              </w:rPr>
              <w:t>XX</w:t>
            </w:r>
            <w:r w:rsidRPr="007E3502">
              <w:rPr>
                <w:b/>
                <w:bCs/>
              </w:rPr>
              <w:br/>
              <w:t>T __/</w:t>
            </w:r>
            <w:r>
              <w:rPr>
                <w:b/>
                <w:bCs/>
              </w:rPr>
              <w:t>XX</w:t>
            </w:r>
          </w:p>
        </w:tc>
      </w:tr>
    </w:tbl>
    <w:p w14:paraId="37D786D4" w14:textId="77777777" w:rsidR="007407A5" w:rsidRDefault="007407A5" w:rsidP="007407A5"/>
    <w:p w14:paraId="625C4669" w14:textId="77777777" w:rsidR="007407A5" w:rsidRDefault="007407A5" w:rsidP="007407A5"/>
    <w:p w14:paraId="09060A5B" w14:textId="77777777" w:rsidR="007407A5" w:rsidRDefault="007407A5" w:rsidP="007407A5"/>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C81D2E"/>
    <w:multiLevelType w:val="hybridMultilevel"/>
    <w:tmpl w:val="263E6740"/>
    <w:lvl w:ilvl="0" w:tplc="C71279C6">
      <w:numFmt w:val="bullet"/>
      <w:lvlText w:val=""/>
      <w:lvlJc w:val="left"/>
      <w:pPr>
        <w:ind w:left="720" w:hanging="360"/>
      </w:pPr>
      <w:rPr>
        <w:rFonts w:ascii="Symbol" w:eastAsia="Times New Roman" w:hAnsi="Symbol" w:cs="Segoe U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39BA50E"/>
    <w:multiLevelType w:val="hybridMultilevel"/>
    <w:tmpl w:val="B0041C38"/>
    <w:lvl w:ilvl="0" w:tplc="0C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0A4BEB3"/>
    <w:multiLevelType w:val="hybridMultilevel"/>
    <w:tmpl w:val="C70A6170"/>
    <w:lvl w:ilvl="0" w:tplc="6D3634E0">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038BEAB"/>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890993237">
    <w:abstractNumId w:val="4"/>
  </w:num>
  <w:num w:numId="6" w16cid:durableId="1422218484">
    <w:abstractNumId w:val="5"/>
  </w:num>
  <w:num w:numId="7" w16cid:durableId="1422218484">
    <w:abstractNumId w:val="5"/>
    <w:lvlOverride w:ilvl="0">
      <w:startOverride w:val="1"/>
    </w:lvlOverride>
  </w:num>
  <w:num w:numId="8" w16cid:durableId="48304763">
    <w:abstractNumId w:val="6"/>
  </w:num>
  <w:num w:numId="9" w16cid:durableId="1983346553">
    <w:abstractNumId w:val="7"/>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4">
    <w:name w:val="heading 4"/>
    <w:basedOn w:val="Normal"/>
    <w:next w:val="Normal"/>
    <w:link w:val="Heading4Char"/>
    <w:uiPriority w:val="9"/>
    <w:unhideWhenUsed/>
    <w:qFormat/>
    <w:rsid w:val="000C75C7"/>
    <w:pPr>
      <w:keepNext/>
      <w:keepLines/>
      <w:spacing w:before="40"/>
      <w:outlineLvl w:val="3"/>
    </w:pPr>
    <w:rPr>
      <w:rFonts w:asciiTheme="majorHAnsi" w:eastAsiaTheme="majorEastAsia" w:hAnsiTheme="majorHAnsi" w:cstheme="majorBidi"/>
      <w:i/>
      <w:iCs/>
      <w:color w:val="2F5496" w:themeColor="accent1" w:themeShade="BF"/>
    </w:rPr>
  </w:style>
  <w:style w:type="character" w:customStyle="1" w:styleId="Heading4Char">
    <w:name w:val="Heading 4 Char"/>
    <w:basedOn w:val="DefaultParagraphFont"/>
    <w:link w:val="Heading4"/>
    <w:uiPriority w:val="9"/>
    <w:rsid w:val="000C75C7"/>
    <w:rPr>
      <w:rFonts w:asciiTheme="majorHAnsi" w:eastAsiaTheme="majorEastAsia" w:hAnsiTheme="majorHAnsi" w:cstheme="majorBidi"/>
      <w:i/>
      <w:iCs/>
      <w:color w:val="2F5496" w:themeColor="accent1" w:themeShade="BF"/>
      <w:kern w:val="1"/>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